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49C3" w:rsidRPr="00BA4EE3" w:rsidRDefault="00E102D8" w:rsidP="00E30AAB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noProof/>
        </w:rPr>
        <w:drawing>
          <wp:anchor distT="0" distB="0" distL="114300" distR="114300" simplePos="0" relativeHeight="251642880" behindDoc="1" locked="0" layoutInCell="1" allowOverlap="1" wp14:anchorId="0EE7FFFD" wp14:editId="75543658">
            <wp:simplePos x="0" y="0"/>
            <wp:positionH relativeFrom="column">
              <wp:posOffset>-830580</wp:posOffset>
            </wp:positionH>
            <wp:positionV relativeFrom="paragraph">
              <wp:posOffset>0</wp:posOffset>
            </wp:positionV>
            <wp:extent cx="577215" cy="1057275"/>
            <wp:effectExtent l="0" t="0" r="0" b="9525"/>
            <wp:wrapTight wrapText="bothSides">
              <wp:wrapPolygon edited="0">
                <wp:start x="8554" y="0"/>
                <wp:lineTo x="6416" y="6227"/>
                <wp:lineTo x="0" y="10119"/>
                <wp:lineTo x="0" y="21405"/>
                <wp:lineTo x="15683" y="21405"/>
                <wp:lineTo x="16396" y="21405"/>
                <wp:lineTo x="20673" y="19070"/>
                <wp:lineTo x="20673" y="11676"/>
                <wp:lineTo x="16396" y="7395"/>
                <wp:lineTo x="12119" y="0"/>
                <wp:lineTo x="8554" y="0"/>
              </wp:wrapPolygon>
            </wp:wrapTight>
            <wp:docPr id="1" name="รูปภาพ 1" descr="à¸à¸£à¸²à¸à¸£à¸°à¸à¸³à¸¡à¸«à¸²à¸§à¸´à¸à¸¢à¸²à¸¥à¸±à¸¢à¹à¸à¸à¹à¸à¹à¸¥à¸¢à¸µà¸£à¸²à¸à¸¡à¸à¸à¸¥à¸à¸£à¸°à¸à¸à¸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à¸à¸£à¸²à¸à¸£à¸°à¸à¸³à¸¡à¸«à¸²à¸§à¸´à¸à¸¢à¸²à¸¥à¸±à¸¢à¹à¸à¸à¹à¸à¹à¸¥à¸¢à¸µà¸£à¸²à¸à¸¡à¸à¸à¸¥à¸à¸£à¸°à¸à¸à¸£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AAB">
        <w:rPr>
          <w:rFonts w:ascii="TH SarabunPSK" w:hAnsi="TH SarabunPSK" w:cs="TH SarabunPSK"/>
          <w:b/>
          <w:bCs/>
          <w:sz w:val="40"/>
          <w:szCs w:val="40"/>
        </w:rPr>
        <w:t xml:space="preserve">  </w:t>
      </w:r>
      <w:r w:rsidR="006B12DB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ณะครุศาสตร์อุตสาหกรรม </w:t>
      </w:r>
      <w:r w:rsidR="00E30AAB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>มหาวิทยาลัยเทคโนโลยีราชมงคลพระนคร</w:t>
      </w:r>
      <w:r w:rsidR="00B54E5E" w:rsidRPr="00BA4EE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 w:hint="cs"/>
          <w:b/>
          <w:bCs/>
          <w:sz w:val="32"/>
          <w:szCs w:val="32"/>
          <w:cs/>
        </w:rPr>
        <w:t>แบบฟอร์มสำรวจเบอร์โทร</w:t>
      </w:r>
      <w:r w:rsidR="00F82A29">
        <w:rPr>
          <w:rFonts w:ascii="TH SarabunPSK" w:hAnsi="TH SarabunPSK" w:cs="TH SarabunPSK" w:hint="cs"/>
          <w:b/>
          <w:bCs/>
          <w:sz w:val="32"/>
          <w:szCs w:val="32"/>
          <w:cs/>
        </w:rPr>
        <w:t>และพฤติกรรม</w:t>
      </w:r>
      <w:r w:rsidR="00C3695D">
        <w:rPr>
          <w:rFonts w:ascii="TH SarabunPSK" w:hAnsi="TH SarabunPSK" w:cs="TH SarabunPSK" w:hint="cs"/>
          <w:b/>
          <w:bCs/>
          <w:sz w:val="32"/>
          <w:szCs w:val="32"/>
          <w:cs/>
        </w:rPr>
        <w:t>นักศึกษา</w:t>
      </w:r>
    </w:p>
    <w:p w:rsidR="00F22A49" w:rsidRPr="00BA4EE3" w:rsidRDefault="00B54E5E" w:rsidP="00B54E5E">
      <w:pPr>
        <w:rPr>
          <w:rFonts w:ascii="TH SarabunPSK" w:hAnsi="TH SarabunPSK" w:cs="TH SarabunPSK"/>
          <w:b/>
          <w:bCs/>
          <w:sz w:val="32"/>
          <w:szCs w:val="32"/>
        </w:rPr>
      </w:pPr>
      <w:r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นักศึกษา</w:t>
      </w:r>
      <w:r w:rsidR="000A49C3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>จากชั่วโมง</w:t>
      </w:r>
      <w:r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BA4EE3">
        <w:rPr>
          <w:rFonts w:ascii="TH SarabunPSK" w:hAnsi="TH SarabunPSK" w:cs="TH SarabunPSK"/>
          <w:b/>
          <w:bCs/>
          <w:sz w:val="32"/>
          <w:szCs w:val="32"/>
        </w:rPr>
        <w:t>Home Room</w:t>
      </w:r>
      <w:r w:rsidR="007C3C59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E929E9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>ภาคเรียน</w:t>
      </w:r>
      <w:r w:rsidR="00213E69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>ที่</w:t>
      </w:r>
      <w:r w:rsidR="00213E69" w:rsidRPr="00BA4EE3">
        <w:rPr>
          <w:rFonts w:ascii="TH SarabunPSK" w:hAnsi="TH SarabunPSK" w:cs="TH SarabunPSK"/>
          <w:b/>
          <w:bCs/>
          <w:sz w:val="32"/>
          <w:szCs w:val="32"/>
        </w:rPr>
        <w:t>______</w:t>
      </w:r>
      <w:r w:rsidR="00C9326E" w:rsidRPr="00BA4EE3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407B01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E80552" w:rsidRPr="00BA4EE3">
        <w:rPr>
          <w:rFonts w:ascii="TH SarabunPSK" w:hAnsi="TH SarabunPSK" w:cs="TH SarabunPSK"/>
          <w:b/>
          <w:bCs/>
          <w:sz w:val="32"/>
          <w:szCs w:val="32"/>
          <w:cs/>
        </w:rPr>
        <w:t>ข้อมูล</w:t>
      </w:r>
      <w:r w:rsidR="00864B2C" w:rsidRPr="00BA4EE3">
        <w:rPr>
          <w:rFonts w:ascii="TH SarabunPSK" w:hAnsi="TH SarabunPSK" w:cs="TH SarabunPSK"/>
          <w:b/>
          <w:bCs/>
          <w:sz w:val="32"/>
          <w:szCs w:val="32"/>
          <w:cs/>
        </w:rPr>
        <w:t>นักเรียน</w:t>
      </w:r>
      <w:r w:rsidR="00F22A49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ลุ่ม </w:t>
      </w:r>
      <w:r w:rsidR="00864B2C" w:rsidRPr="00BA4EE3">
        <w:rPr>
          <w:rFonts w:ascii="TH SarabunPSK" w:hAnsi="TH SarabunPSK" w:cs="TH SarabunPSK"/>
          <w:sz w:val="32"/>
          <w:szCs w:val="32"/>
        </w:rPr>
        <w:t>__</w:t>
      </w:r>
      <w:r w:rsidR="004A7AC4" w:rsidRPr="00BA4EE3">
        <w:rPr>
          <w:rFonts w:ascii="TH SarabunPSK" w:hAnsi="TH SarabunPSK" w:cs="TH SarabunPSK"/>
          <w:sz w:val="32"/>
          <w:szCs w:val="32"/>
        </w:rPr>
        <w:t>__</w:t>
      </w:r>
      <w:r w:rsidR="00014313">
        <w:rPr>
          <w:rFonts w:ascii="TH SarabunPSK" w:hAnsi="TH SarabunPSK" w:cs="TH SarabunPSK"/>
          <w:sz w:val="32"/>
          <w:szCs w:val="32"/>
        </w:rPr>
        <w:t>/</w:t>
      </w:r>
      <w:r w:rsidR="004A7AC4" w:rsidRPr="00BA4EE3">
        <w:rPr>
          <w:rFonts w:ascii="TH SarabunPSK" w:hAnsi="TH SarabunPSK" w:cs="TH SarabunPSK"/>
          <w:sz w:val="32"/>
          <w:szCs w:val="32"/>
        </w:rPr>
        <w:t>____</w:t>
      </w:r>
      <w:r w:rsidR="00864B2C" w:rsidRPr="00BA4EE3">
        <w:rPr>
          <w:rFonts w:ascii="TH SarabunPSK" w:hAnsi="TH SarabunPSK" w:cs="TH SarabunPSK"/>
          <w:sz w:val="32"/>
          <w:szCs w:val="32"/>
        </w:rPr>
        <w:t>____</w:t>
      </w:r>
      <w:r w:rsidR="00F22A49" w:rsidRPr="00BA4EE3">
        <w:rPr>
          <w:rFonts w:ascii="TH SarabunPSK" w:hAnsi="TH SarabunPSK" w:cs="TH SarabunPSK"/>
          <w:sz w:val="32"/>
          <w:szCs w:val="32"/>
        </w:rPr>
        <w:t xml:space="preserve">  </w:t>
      </w:r>
      <w:r w:rsidR="00F22A49" w:rsidRPr="00BA4EE3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9326E" w:rsidRPr="00BA4EE3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9326E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นที่ </w:t>
      </w:r>
      <w:r w:rsidR="00C9326E" w:rsidRPr="00BA4EE3">
        <w:rPr>
          <w:rFonts w:ascii="TH SarabunPSK" w:hAnsi="TH SarabunPSK" w:cs="TH SarabunPSK"/>
          <w:b/>
          <w:bCs/>
          <w:sz w:val="32"/>
          <w:szCs w:val="32"/>
        </w:rPr>
        <w:t xml:space="preserve">__________________ </w:t>
      </w:r>
      <w:r w:rsidR="006B12DB"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เวลา </w:t>
      </w:r>
      <w:r w:rsidR="006B12DB" w:rsidRPr="00BA4EE3">
        <w:rPr>
          <w:rFonts w:ascii="TH SarabunPSK" w:hAnsi="TH SarabunPSK" w:cs="TH SarabunPSK"/>
          <w:b/>
          <w:bCs/>
          <w:sz w:val="32"/>
          <w:szCs w:val="32"/>
        </w:rPr>
        <w:t>___________</w:t>
      </w:r>
    </w:p>
    <w:tbl>
      <w:tblPr>
        <w:tblW w:w="13945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79"/>
        <w:gridCol w:w="1181"/>
        <w:gridCol w:w="2126"/>
        <w:gridCol w:w="650"/>
        <w:gridCol w:w="1334"/>
        <w:gridCol w:w="2127"/>
        <w:gridCol w:w="1144"/>
        <w:gridCol w:w="667"/>
        <w:gridCol w:w="632"/>
        <w:gridCol w:w="1114"/>
        <w:gridCol w:w="1031"/>
        <w:gridCol w:w="1560"/>
      </w:tblGrid>
      <w:tr w:rsidR="00D20B14" w:rsidRPr="00115E98" w:rsidTr="00F07EFF">
        <w:tc>
          <w:tcPr>
            <w:tcW w:w="379" w:type="dxa"/>
            <w:tcBorders>
              <w:bottom w:val="single" w:sz="4" w:space="0" w:color="000000"/>
            </w:tcBorders>
            <w:vAlign w:val="center"/>
          </w:tcPr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A4EE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่</w:t>
            </w:r>
          </w:p>
        </w:tc>
        <w:tc>
          <w:tcPr>
            <w:tcW w:w="1181" w:type="dxa"/>
            <w:tcBorders>
              <w:bottom w:val="single" w:sz="4" w:space="0" w:color="000000"/>
            </w:tcBorders>
          </w:tcPr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A4EE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หัสนักศึกษา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vAlign w:val="center"/>
          </w:tcPr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A4EE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 - สกุลนักเรียน</w:t>
            </w:r>
          </w:p>
        </w:tc>
        <w:tc>
          <w:tcPr>
            <w:tcW w:w="650" w:type="dxa"/>
            <w:tcBorders>
              <w:bottom w:val="single" w:sz="4" w:space="0" w:color="000000"/>
            </w:tcBorders>
          </w:tcPr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A4EE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เล่น</w:t>
            </w:r>
          </w:p>
        </w:tc>
        <w:tc>
          <w:tcPr>
            <w:tcW w:w="1334" w:type="dxa"/>
            <w:tcBorders>
              <w:bottom w:val="single" w:sz="4" w:space="0" w:color="000000"/>
            </w:tcBorders>
            <w:vAlign w:val="center"/>
          </w:tcPr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A4EE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มายเลขโทรศัพท์ของนัก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ึกษา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vAlign w:val="center"/>
          </w:tcPr>
          <w:p w:rsidR="00F07EFF" w:rsidRPr="00BA4EE3" w:rsidRDefault="00D20B14" w:rsidP="00F07EF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A4EE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 – สกุลผู้ปกครอง</w:t>
            </w:r>
            <w:r w:rsidR="00F07EF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/ </w:t>
            </w:r>
            <w:r w:rsidR="00F07EF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บุสถานะ เช่น บิดา</w:t>
            </w:r>
          </w:p>
        </w:tc>
        <w:tc>
          <w:tcPr>
            <w:tcW w:w="1144" w:type="dxa"/>
            <w:tcBorders>
              <w:bottom w:val="single" w:sz="4" w:space="0" w:color="000000"/>
            </w:tcBorders>
            <w:vAlign w:val="center"/>
          </w:tcPr>
          <w:p w:rsidR="00D20B14" w:rsidRPr="00BA4EE3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มายเลขโทรศัพท์</w:t>
            </w:r>
            <w:r w:rsidRPr="00BA4EE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ปกครอง</w:t>
            </w:r>
          </w:p>
        </w:tc>
        <w:tc>
          <w:tcPr>
            <w:tcW w:w="667" w:type="dxa"/>
            <w:tcBorders>
              <w:bottom w:val="single" w:sz="4" w:space="0" w:color="000000"/>
            </w:tcBorders>
            <w:vAlign w:val="center"/>
          </w:tcPr>
          <w:p w:rsidR="00D20B14" w:rsidRPr="002047AE" w:rsidRDefault="00D20B14" w:rsidP="00D20B1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047A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ม่ติดบุหรี่</w:t>
            </w:r>
          </w:p>
        </w:tc>
        <w:tc>
          <w:tcPr>
            <w:tcW w:w="632" w:type="dxa"/>
            <w:tcBorders>
              <w:bottom w:val="single" w:sz="4" w:space="0" w:color="000000"/>
            </w:tcBorders>
          </w:tcPr>
          <w:p w:rsidR="00D20B14" w:rsidRPr="002047AE" w:rsidRDefault="00D20B14" w:rsidP="00D20B1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047A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ม่ติดสุรา</w:t>
            </w:r>
          </w:p>
        </w:tc>
        <w:tc>
          <w:tcPr>
            <w:tcW w:w="1114" w:type="dxa"/>
            <w:tcBorders>
              <w:bottom w:val="single" w:sz="4" w:space="0" w:color="000000"/>
            </w:tcBorders>
          </w:tcPr>
          <w:p w:rsidR="00D20B14" w:rsidRPr="002047AE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047A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ม่มีปัญหาครอบครัว</w:t>
            </w:r>
          </w:p>
          <w:p w:rsidR="00D20B14" w:rsidRPr="002047AE" w:rsidRDefault="00D20B14" w:rsidP="00D20B1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031" w:type="dxa"/>
            <w:tcBorders>
              <w:bottom w:val="single" w:sz="4" w:space="0" w:color="000000"/>
            </w:tcBorders>
          </w:tcPr>
          <w:p w:rsidR="00D20B14" w:rsidRPr="002047AE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047A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ม่มีปัญหาประพฤติ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</w:tcPr>
          <w:p w:rsidR="00D20B14" w:rsidRPr="002047AE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047A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ันทึกเพิ่มเติมหากมี</w:t>
            </w:r>
          </w:p>
        </w:tc>
      </w:tr>
      <w:tr w:rsidR="00D20B14" w:rsidRPr="00775FDD" w:rsidTr="00F07EFF">
        <w:tc>
          <w:tcPr>
            <w:tcW w:w="379" w:type="dxa"/>
            <w:tcBorders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</w:rPr>
            </w:pPr>
          </w:p>
        </w:tc>
        <w:tc>
          <w:tcPr>
            <w:tcW w:w="1181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pStyle w:val="a8"/>
              <w:rPr>
                <w:rFonts w:ascii="TH Sarabun New" w:hAnsi="TH Sarabun New" w:cs="TH Sarabun New"/>
                <w:b/>
                <w:bCs/>
                <w:szCs w:val="28"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pStyle w:val="a8"/>
              <w:rPr>
                <w:rFonts w:ascii="TH Sarabun New" w:hAnsi="TH Sarabun New" w:cs="TH Sarabun New"/>
                <w:b/>
                <w:bCs/>
                <w:szCs w:val="28"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  <w:tr w:rsidR="00D20B14" w:rsidRPr="00775FDD" w:rsidTr="00F07EFF"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8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6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5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33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212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14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632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114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03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sym w:font="Wingdings" w:char="F0A8"/>
            </w:r>
          </w:p>
        </w:tc>
        <w:tc>
          <w:tcPr>
            <w:tcW w:w="1560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20B14" w:rsidRPr="00775FDD" w:rsidRDefault="00D20B14" w:rsidP="00D20B14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775FDD">
              <w:rPr>
                <w:rFonts w:ascii="TH SarabunPSK" w:hAnsi="TH SarabunPSK" w:cs="TH SarabunPSK"/>
                <w:b/>
                <w:bCs/>
              </w:rPr>
              <w:t>___________</w:t>
            </w:r>
          </w:p>
        </w:tc>
      </w:tr>
    </w:tbl>
    <w:p w:rsidR="00AD267A" w:rsidRPr="00775FDD" w:rsidRDefault="00ED71E2" w:rsidP="00ED71E2">
      <w:pPr>
        <w:jc w:val="both"/>
        <w:rPr>
          <w:rFonts w:ascii="TH SarabunPSK" w:hAnsi="TH SarabunPSK" w:cs="TH SarabunPSK"/>
          <w:sz w:val="36"/>
          <w:szCs w:val="36"/>
          <w:cs/>
        </w:rPr>
      </w:pPr>
      <w:r w:rsidRPr="00775FDD">
        <w:rPr>
          <w:rFonts w:ascii="TH SarabunPSK" w:hAnsi="TH SarabunPSK" w:cs="TH SarabunPSK"/>
          <w:sz w:val="36"/>
          <w:szCs w:val="36"/>
        </w:rPr>
        <w:t xml:space="preserve">** </w:t>
      </w:r>
      <w:r w:rsidRPr="00775FDD">
        <w:rPr>
          <w:rFonts w:ascii="TH SarabunPSK" w:hAnsi="TH SarabunPSK" w:cs="TH SarabunPSK" w:hint="cs"/>
          <w:sz w:val="36"/>
          <w:szCs w:val="36"/>
          <w:cs/>
        </w:rPr>
        <w:t xml:space="preserve">สำรวจข้อมูลในสัปดาห์ที่ </w:t>
      </w:r>
      <w:r w:rsidRPr="00775FDD">
        <w:rPr>
          <w:rFonts w:ascii="TH SarabunPSK" w:hAnsi="TH SarabunPSK" w:cs="TH SarabunPSK"/>
          <w:sz w:val="36"/>
          <w:szCs w:val="36"/>
        </w:rPr>
        <w:t xml:space="preserve">1 </w:t>
      </w:r>
      <w:r w:rsidRPr="00775FDD">
        <w:rPr>
          <w:rFonts w:ascii="TH SarabunPSK" w:hAnsi="TH SarabunPSK" w:cs="TH SarabunPSK" w:hint="cs"/>
          <w:sz w:val="36"/>
          <w:szCs w:val="36"/>
          <w:cs/>
        </w:rPr>
        <w:t xml:space="preserve">หรือ </w:t>
      </w:r>
      <w:r w:rsidRPr="00775FDD">
        <w:rPr>
          <w:rFonts w:ascii="TH SarabunPSK" w:hAnsi="TH SarabunPSK" w:cs="TH SarabunPSK"/>
          <w:sz w:val="36"/>
          <w:szCs w:val="36"/>
        </w:rPr>
        <w:t xml:space="preserve">2 </w:t>
      </w:r>
      <w:r w:rsidRPr="00775FDD">
        <w:rPr>
          <w:rFonts w:ascii="TH SarabunPSK" w:hAnsi="TH SarabunPSK" w:cs="TH SarabunPSK" w:hint="cs"/>
          <w:sz w:val="36"/>
          <w:szCs w:val="36"/>
          <w:cs/>
        </w:rPr>
        <w:t>ของทุกภาคการศึกษา และนำส่งที่ฝ่ายกิจการนักศึกษา</w:t>
      </w:r>
      <w:r w:rsidR="00502456" w:rsidRPr="00775FDD">
        <w:rPr>
          <w:rFonts w:ascii="TH SarabunPSK" w:hAnsi="TH SarabunPSK" w:cs="TH SarabunPSK" w:hint="cs"/>
          <w:sz w:val="36"/>
          <w:szCs w:val="36"/>
          <w:cs/>
        </w:rPr>
        <w:t xml:space="preserve">ภายในสัปดาห์ที่ </w:t>
      </w:r>
      <w:r w:rsidR="00502456" w:rsidRPr="00775FDD">
        <w:rPr>
          <w:rFonts w:ascii="TH SarabunPSK" w:hAnsi="TH SarabunPSK" w:cs="TH SarabunPSK"/>
          <w:sz w:val="36"/>
          <w:szCs w:val="36"/>
        </w:rPr>
        <w:t xml:space="preserve">2 </w:t>
      </w:r>
      <w:r w:rsidR="00502456" w:rsidRPr="00775FDD">
        <w:rPr>
          <w:rFonts w:ascii="TH SarabunPSK" w:hAnsi="TH SarabunPSK" w:cs="TH SarabunPSK" w:hint="cs"/>
          <w:sz w:val="36"/>
          <w:szCs w:val="36"/>
          <w:cs/>
        </w:rPr>
        <w:t xml:space="preserve">ของภาคการศึกษานั้น ๆ </w:t>
      </w:r>
    </w:p>
    <w:tbl>
      <w:tblPr>
        <w:tblStyle w:val="a5"/>
        <w:tblW w:w="13041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8"/>
        <w:gridCol w:w="7513"/>
      </w:tblGrid>
      <w:tr w:rsidR="00473696" w:rsidRPr="00FA335A" w:rsidTr="00784ED8">
        <w:tc>
          <w:tcPr>
            <w:tcW w:w="5528" w:type="dxa"/>
          </w:tcPr>
          <w:p w:rsidR="00473696" w:rsidRPr="00F07EFF" w:rsidRDefault="00473696" w:rsidP="00775FDD">
            <w:pPr>
              <w:rPr>
                <w:rFonts w:ascii="TH SarabunPSK" w:hAnsi="TH SarabunPSK" w:cs="TH SarabunPSK"/>
              </w:rPr>
            </w:pPr>
          </w:p>
        </w:tc>
        <w:tc>
          <w:tcPr>
            <w:tcW w:w="7513" w:type="dxa"/>
          </w:tcPr>
          <w:p w:rsidR="00473696" w:rsidRPr="00F07EFF" w:rsidRDefault="00DB6FB7" w:rsidP="00DB6FB7">
            <w:pPr>
              <w:jc w:val="center"/>
              <w:rPr>
                <w:rFonts w:ascii="TH SarabunPSK" w:hAnsi="TH SarabunPSK" w:cs="TH SarabunPSK"/>
              </w:rPr>
            </w:pPr>
            <w:r w:rsidRPr="00F07EFF">
              <w:rPr>
                <w:rFonts w:ascii="TH SarabunPSK" w:hAnsi="TH SarabunPSK" w:cs="TH SarabunPSK"/>
                <w:cs/>
              </w:rPr>
              <w:t>อาจารย์ที่ปรึกษา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473696" w:rsidRPr="00F07EFF">
              <w:rPr>
                <w:rFonts w:ascii="TH SarabunPSK" w:hAnsi="TH SarabunPSK" w:cs="TH SarabunPSK"/>
                <w:cs/>
              </w:rPr>
              <w:t>ลงชื่อ</w:t>
            </w:r>
            <w:r w:rsidR="00473696" w:rsidRPr="00F07EFF">
              <w:rPr>
                <w:rFonts w:ascii="TH SarabunPSK" w:hAnsi="TH SarabunPSK" w:cs="TH SarabunPSK"/>
              </w:rPr>
              <w:t xml:space="preserve"> …………………………</w:t>
            </w:r>
            <w:r w:rsidR="007C3C59" w:rsidRPr="00F07EFF">
              <w:rPr>
                <w:rFonts w:ascii="TH SarabunPSK" w:hAnsi="TH SarabunPSK" w:cs="TH SarabunPSK"/>
              </w:rPr>
              <w:t>……</w:t>
            </w:r>
            <w:r w:rsidRPr="00F74E21">
              <w:rPr>
                <w:rFonts w:ascii="TH SarabunPSK" w:hAnsi="TH SarabunPSK" w:cs="TH SarabunPSK"/>
              </w:rPr>
              <w:t>………</w:t>
            </w:r>
            <w:r w:rsidR="007C3C59" w:rsidRPr="00F07EFF">
              <w:rPr>
                <w:rFonts w:ascii="TH SarabunPSK" w:hAnsi="TH SarabunPSK" w:cs="TH SarabunPSK"/>
              </w:rPr>
              <w:t>…</w:t>
            </w:r>
            <w:r w:rsidR="00473696" w:rsidRPr="00F07EFF">
              <w:rPr>
                <w:rFonts w:ascii="TH SarabunPSK" w:hAnsi="TH SarabunPSK" w:cs="TH SarabunPSK"/>
              </w:rPr>
              <w:t>………………………………….</w:t>
            </w:r>
          </w:p>
        </w:tc>
      </w:tr>
      <w:tr w:rsidR="00473696" w:rsidRPr="00FA335A" w:rsidTr="00784ED8">
        <w:tc>
          <w:tcPr>
            <w:tcW w:w="5528" w:type="dxa"/>
          </w:tcPr>
          <w:p w:rsidR="00473696" w:rsidRPr="00F07EFF" w:rsidRDefault="00473696" w:rsidP="004736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7513" w:type="dxa"/>
          </w:tcPr>
          <w:p w:rsidR="00473696" w:rsidRPr="00F07EFF" w:rsidRDefault="00F74E21" w:rsidP="00F74E21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/>
                <w:cs/>
              </w:rPr>
              <w:t xml:space="preserve">          </w:t>
            </w:r>
            <w:r w:rsidR="00775FDD" w:rsidRPr="00F07EFF">
              <w:rPr>
                <w:rFonts w:ascii="TH SarabunPSK" w:hAnsi="TH SarabunPSK" w:cs="TH SarabunPSK" w:hint="cs"/>
                <w:cs/>
              </w:rPr>
              <w:t xml:space="preserve"> </w:t>
            </w:r>
            <w:r w:rsidR="00DB6FB7">
              <w:rPr>
                <w:rFonts w:ascii="TH SarabunPSK" w:hAnsi="TH SarabunPSK" w:cs="TH SarabunPSK" w:hint="cs"/>
                <w:cs/>
              </w:rPr>
              <w:t xml:space="preserve">    </w:t>
            </w:r>
            <w:r w:rsidR="00775FDD" w:rsidRPr="00F07EFF">
              <w:rPr>
                <w:rFonts w:ascii="TH SarabunPSK" w:hAnsi="TH SarabunPSK" w:cs="TH SarabunPSK" w:hint="cs"/>
                <w:cs/>
              </w:rPr>
              <w:t xml:space="preserve">  </w:t>
            </w:r>
            <w:r w:rsidR="00DB6FB7">
              <w:rPr>
                <w:rFonts w:ascii="TH SarabunPSK" w:hAnsi="TH SarabunPSK" w:cs="TH SarabunPSK" w:hint="cs"/>
                <w:cs/>
              </w:rPr>
              <w:t xml:space="preserve">             </w:t>
            </w:r>
            <w:r w:rsidR="002F0F76" w:rsidRPr="00F07EFF">
              <w:rPr>
                <w:rFonts w:ascii="TH SarabunPSK" w:hAnsi="TH SarabunPSK" w:cs="TH SarabunPSK"/>
              </w:rPr>
              <w:t>(……</w:t>
            </w:r>
            <w:r w:rsidR="00DB6FB7" w:rsidRPr="00F74E21">
              <w:rPr>
                <w:rFonts w:ascii="TH SarabunPSK" w:hAnsi="TH SarabunPSK" w:cs="TH SarabunPSK"/>
              </w:rPr>
              <w:t>………</w:t>
            </w:r>
            <w:r w:rsidR="002F0F76" w:rsidRPr="00F07EFF">
              <w:rPr>
                <w:rFonts w:ascii="TH SarabunPSK" w:hAnsi="TH SarabunPSK" w:cs="TH SarabunPSK"/>
              </w:rPr>
              <w:t>……………………</w:t>
            </w:r>
            <w:r w:rsidR="007C3C59" w:rsidRPr="00F07EFF">
              <w:rPr>
                <w:rFonts w:ascii="TH SarabunPSK" w:hAnsi="TH SarabunPSK" w:cs="TH SarabunPSK"/>
              </w:rPr>
              <w:t>………</w:t>
            </w:r>
            <w:r w:rsidR="002F0F76" w:rsidRPr="00F07EFF">
              <w:rPr>
                <w:rFonts w:ascii="TH SarabunPSK" w:hAnsi="TH SarabunPSK" w:cs="TH SarabunPSK"/>
              </w:rPr>
              <w:t>…</w:t>
            </w:r>
            <w:r w:rsidR="00DB6FB7" w:rsidRPr="00F74E21">
              <w:rPr>
                <w:rFonts w:ascii="TH SarabunPSK" w:hAnsi="TH SarabunPSK" w:cs="TH SarabunPSK"/>
              </w:rPr>
              <w:t>………</w:t>
            </w:r>
            <w:r w:rsidR="002F0F76" w:rsidRPr="00F07EFF">
              <w:rPr>
                <w:rFonts w:ascii="TH SarabunPSK" w:hAnsi="TH SarabunPSK" w:cs="TH SarabunPSK"/>
              </w:rPr>
              <w:t>…………………………….)</w:t>
            </w:r>
          </w:p>
        </w:tc>
      </w:tr>
      <w:tr w:rsidR="004A110E" w:rsidRPr="0057668E" w:rsidTr="00784ED8">
        <w:tc>
          <w:tcPr>
            <w:tcW w:w="5528" w:type="dxa"/>
          </w:tcPr>
          <w:p w:rsidR="004A110E" w:rsidRPr="0057668E" w:rsidRDefault="004A110E" w:rsidP="004736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7513" w:type="dxa"/>
          </w:tcPr>
          <w:p w:rsidR="004A110E" w:rsidRPr="0057668E" w:rsidRDefault="004A110E" w:rsidP="00DB6FB7">
            <w:pPr>
              <w:jc w:val="center"/>
              <w:rPr>
                <w:rFonts w:ascii="TH SarabunPSK" w:hAnsi="TH SarabunPSK" w:cs="TH SarabunPSK"/>
                <w:cs/>
              </w:rPr>
            </w:pPr>
            <w:r w:rsidRPr="0057668E">
              <w:rPr>
                <w:rFonts w:ascii="TH SarabunPSK" w:hAnsi="TH SarabunPSK" w:cs="TH SarabunPSK"/>
                <w:cs/>
              </w:rPr>
              <w:t xml:space="preserve">             </w:t>
            </w:r>
            <w:r w:rsidR="00DB6FB7" w:rsidRPr="0057668E">
              <w:rPr>
                <w:rFonts w:ascii="TH SarabunPSK" w:hAnsi="TH SarabunPSK" w:cs="TH SarabunPSK"/>
                <w:cs/>
              </w:rPr>
              <w:t>วันที่</w:t>
            </w:r>
            <w:r w:rsidR="00DB6FB7" w:rsidRPr="0057668E">
              <w:rPr>
                <w:rFonts w:ascii="TH SarabunPSK" w:hAnsi="TH SarabunPSK" w:cs="TH SarabunPSK"/>
              </w:rPr>
              <w:t>………………………………….………</w:t>
            </w:r>
          </w:p>
        </w:tc>
      </w:tr>
      <w:tr w:rsidR="00473696" w:rsidRPr="00FA335A" w:rsidTr="00784ED8">
        <w:tc>
          <w:tcPr>
            <w:tcW w:w="5528" w:type="dxa"/>
          </w:tcPr>
          <w:p w:rsidR="00473696" w:rsidRPr="00F07EFF" w:rsidRDefault="00DB6FB7" w:rsidP="00DB6FB7">
            <w:pPr>
              <w:jc w:val="both"/>
              <w:rPr>
                <w:rFonts w:ascii="TH SarabunPSK" w:hAnsi="TH SarabunPSK" w:cs="TH SarabunPSK"/>
              </w:rPr>
            </w:pPr>
            <w:r w:rsidRPr="00F07EFF">
              <w:rPr>
                <w:rFonts w:ascii="TH SarabunPSK" w:hAnsi="TH SarabunPSK" w:cs="TH SarabunPSK"/>
                <w:cs/>
              </w:rPr>
              <w:t>รองคณบดีฝ่ายกิจการนักศึกษา</w:t>
            </w:r>
            <w:r w:rsidR="00357D89" w:rsidRPr="00F07EFF">
              <w:rPr>
                <w:rFonts w:ascii="TH SarabunPSK" w:hAnsi="TH SarabunPSK" w:cs="TH SarabunPSK"/>
                <w:cs/>
              </w:rPr>
              <w:t xml:space="preserve"> </w:t>
            </w:r>
            <w:r w:rsidR="00473696" w:rsidRPr="00F07EFF">
              <w:rPr>
                <w:rFonts w:ascii="TH SarabunPSK" w:hAnsi="TH SarabunPSK" w:cs="TH SarabunPSK"/>
                <w:cs/>
              </w:rPr>
              <w:t>ลงชื่อ</w:t>
            </w:r>
            <w:r w:rsidR="004A110E" w:rsidRPr="00F07EFF">
              <w:rPr>
                <w:rFonts w:ascii="TH SarabunPSK" w:hAnsi="TH SarabunPSK" w:cs="TH SarabunPSK"/>
              </w:rPr>
              <w:t xml:space="preserve"> </w:t>
            </w:r>
            <w:r w:rsidR="00473696" w:rsidRPr="00F07EFF">
              <w:rPr>
                <w:rFonts w:ascii="TH SarabunPSK" w:hAnsi="TH SarabunPSK" w:cs="TH SarabunPSK"/>
              </w:rPr>
              <w:t>…………</w:t>
            </w:r>
            <w:r w:rsidR="007C3C59" w:rsidRPr="00F07EFF">
              <w:rPr>
                <w:rFonts w:ascii="TH SarabunPSK" w:hAnsi="TH SarabunPSK" w:cs="TH SarabunPSK"/>
              </w:rPr>
              <w:t>……</w:t>
            </w:r>
            <w:r w:rsidRPr="00F07EFF">
              <w:rPr>
                <w:rFonts w:ascii="TH SarabunPSK" w:hAnsi="TH SarabunPSK" w:cs="TH SarabunPSK"/>
              </w:rPr>
              <w:t>………………………………</w:t>
            </w:r>
            <w:r w:rsidR="00473696" w:rsidRPr="00F07EFF">
              <w:rPr>
                <w:rFonts w:ascii="TH SarabunPSK" w:hAnsi="TH SarabunPSK" w:cs="TH SarabunPSK"/>
              </w:rPr>
              <w:t>.</w:t>
            </w:r>
          </w:p>
        </w:tc>
        <w:tc>
          <w:tcPr>
            <w:tcW w:w="7513" w:type="dxa"/>
          </w:tcPr>
          <w:p w:rsidR="00473696" w:rsidRPr="00F07EFF" w:rsidRDefault="004A110E" w:rsidP="00DB6FB7">
            <w:pPr>
              <w:rPr>
                <w:rFonts w:ascii="TH SarabunPSK" w:hAnsi="TH SarabunPSK" w:cs="TH SarabunPSK"/>
              </w:rPr>
            </w:pPr>
            <w:r w:rsidRPr="00F07EFF">
              <w:rPr>
                <w:rFonts w:ascii="TH SarabunPSK" w:hAnsi="TH SarabunPSK" w:cs="TH SarabunPSK"/>
                <w:cs/>
              </w:rPr>
              <w:t xml:space="preserve">               </w:t>
            </w:r>
            <w:r w:rsidR="00DB6FB7" w:rsidRPr="00F07EFF">
              <w:rPr>
                <w:rFonts w:ascii="TH SarabunPSK" w:hAnsi="TH SarabunPSK" w:cs="TH SarabunPSK"/>
                <w:cs/>
              </w:rPr>
              <w:t>คณบดีคณะครุศาสตร์อุตสาหกรรม</w:t>
            </w:r>
            <w:r w:rsidR="00DB6FB7">
              <w:rPr>
                <w:rFonts w:ascii="TH SarabunPSK" w:hAnsi="TH SarabunPSK" w:cs="TH SarabunPSK" w:hint="cs"/>
                <w:cs/>
              </w:rPr>
              <w:t xml:space="preserve"> </w:t>
            </w:r>
            <w:r w:rsidR="00473696" w:rsidRPr="00F07EFF">
              <w:rPr>
                <w:rFonts w:ascii="TH SarabunPSK" w:hAnsi="TH SarabunPSK" w:cs="TH SarabunPSK"/>
                <w:cs/>
              </w:rPr>
              <w:t>ลงชื่อ</w:t>
            </w:r>
            <w:r w:rsidRPr="00F07EFF">
              <w:rPr>
                <w:rFonts w:ascii="TH SarabunPSK" w:hAnsi="TH SarabunPSK" w:cs="TH SarabunPSK"/>
                <w:cs/>
              </w:rPr>
              <w:t xml:space="preserve"> </w:t>
            </w:r>
            <w:r w:rsidR="00473696" w:rsidRPr="00F07EFF">
              <w:rPr>
                <w:rFonts w:ascii="TH SarabunPSK" w:hAnsi="TH SarabunPSK" w:cs="TH SarabunPSK"/>
              </w:rPr>
              <w:t>………</w:t>
            </w:r>
            <w:r w:rsidR="00DB6FB7" w:rsidRPr="00F74E21">
              <w:rPr>
                <w:rFonts w:ascii="TH SarabunPSK" w:hAnsi="TH SarabunPSK" w:cs="TH SarabunPSK"/>
              </w:rPr>
              <w:t>………</w:t>
            </w:r>
            <w:r w:rsidR="00473696" w:rsidRPr="00F07EFF">
              <w:rPr>
                <w:rFonts w:ascii="TH SarabunPSK" w:hAnsi="TH SarabunPSK" w:cs="TH SarabunPSK"/>
              </w:rPr>
              <w:t>………………………………….</w:t>
            </w:r>
          </w:p>
        </w:tc>
        <w:bookmarkStart w:id="0" w:name="_GoBack"/>
        <w:bookmarkEnd w:id="0"/>
      </w:tr>
      <w:tr w:rsidR="004A110E" w:rsidRPr="00FA335A" w:rsidTr="00784ED8">
        <w:tc>
          <w:tcPr>
            <w:tcW w:w="5528" w:type="dxa"/>
          </w:tcPr>
          <w:p w:rsidR="004A110E" w:rsidRPr="00F07EFF" w:rsidRDefault="00357D89" w:rsidP="00DB6FB7">
            <w:pPr>
              <w:jc w:val="both"/>
              <w:rPr>
                <w:rFonts w:ascii="TH SarabunPSK" w:hAnsi="TH SarabunPSK" w:cs="TH SarabunPSK"/>
                <w:cs/>
              </w:rPr>
            </w:pPr>
            <w:r w:rsidRPr="00F07EFF">
              <w:rPr>
                <w:rFonts w:ascii="TH SarabunPSK" w:hAnsi="TH SarabunPSK" w:cs="TH SarabunPSK"/>
              </w:rPr>
              <w:t xml:space="preserve">            </w:t>
            </w:r>
            <w:r w:rsidR="00FA335A" w:rsidRPr="00F07EFF">
              <w:rPr>
                <w:rFonts w:ascii="TH SarabunPSK" w:hAnsi="TH SarabunPSK" w:cs="TH SarabunPSK"/>
              </w:rPr>
              <w:t xml:space="preserve">   </w:t>
            </w:r>
            <w:r w:rsidR="00DB6FB7">
              <w:rPr>
                <w:rFonts w:ascii="TH SarabunPSK" w:hAnsi="TH SarabunPSK" w:cs="TH SarabunPSK"/>
              </w:rPr>
              <w:t xml:space="preserve">     </w:t>
            </w:r>
            <w:r w:rsidR="004A110E" w:rsidRPr="00F07EFF">
              <w:rPr>
                <w:rFonts w:ascii="TH SarabunPSK" w:hAnsi="TH SarabunPSK" w:cs="TH SarabunPSK"/>
              </w:rPr>
              <w:t>(…………………</w:t>
            </w:r>
            <w:r w:rsidR="007C3C59" w:rsidRPr="00F07EFF">
              <w:rPr>
                <w:rFonts w:ascii="TH SarabunPSK" w:hAnsi="TH SarabunPSK" w:cs="TH SarabunPSK"/>
              </w:rPr>
              <w:t>……</w:t>
            </w:r>
            <w:r w:rsidR="00DB6FB7" w:rsidRPr="00F74E21">
              <w:rPr>
                <w:rFonts w:ascii="TH SarabunPSK" w:hAnsi="TH SarabunPSK" w:cs="TH SarabunPSK"/>
              </w:rPr>
              <w:t>………</w:t>
            </w:r>
            <w:r w:rsidR="007C3C59" w:rsidRPr="00F07EFF">
              <w:rPr>
                <w:rFonts w:ascii="TH SarabunPSK" w:hAnsi="TH SarabunPSK" w:cs="TH SarabunPSK"/>
              </w:rPr>
              <w:t>…</w:t>
            </w:r>
            <w:r w:rsidR="004A110E" w:rsidRPr="00F07EFF">
              <w:rPr>
                <w:rFonts w:ascii="TH SarabunPSK" w:hAnsi="TH SarabunPSK" w:cs="TH SarabunPSK"/>
              </w:rPr>
              <w:t>………………………………………….)</w:t>
            </w:r>
          </w:p>
        </w:tc>
        <w:tc>
          <w:tcPr>
            <w:tcW w:w="7513" w:type="dxa"/>
          </w:tcPr>
          <w:p w:rsidR="004A110E" w:rsidRPr="00F07EFF" w:rsidRDefault="004A110E" w:rsidP="00304BED">
            <w:pPr>
              <w:rPr>
                <w:rFonts w:ascii="TH SarabunPSK" w:hAnsi="TH SarabunPSK" w:cs="TH SarabunPSK"/>
                <w:cs/>
              </w:rPr>
            </w:pPr>
            <w:r w:rsidRPr="00F07EFF">
              <w:rPr>
                <w:rFonts w:ascii="TH SarabunPSK" w:hAnsi="TH SarabunPSK" w:cs="TH SarabunPSK"/>
              </w:rPr>
              <w:t xml:space="preserve">                         </w:t>
            </w:r>
            <w:r w:rsidR="00FA335A" w:rsidRPr="00F07EFF">
              <w:rPr>
                <w:rFonts w:ascii="TH SarabunPSK" w:hAnsi="TH SarabunPSK" w:cs="TH SarabunPSK"/>
              </w:rPr>
              <w:t xml:space="preserve">     </w:t>
            </w:r>
            <w:r w:rsidR="00DB6FB7">
              <w:rPr>
                <w:rFonts w:ascii="TH SarabunPSK" w:hAnsi="TH SarabunPSK" w:cs="TH SarabunPSK"/>
              </w:rPr>
              <w:t xml:space="preserve">    </w:t>
            </w:r>
            <w:r w:rsidR="00FA335A" w:rsidRPr="00F07EFF">
              <w:rPr>
                <w:rFonts w:ascii="TH SarabunPSK" w:hAnsi="TH SarabunPSK" w:cs="TH SarabunPSK"/>
              </w:rPr>
              <w:t xml:space="preserve"> </w:t>
            </w:r>
            <w:r w:rsidRPr="00F07EFF">
              <w:rPr>
                <w:rFonts w:ascii="TH SarabunPSK" w:hAnsi="TH SarabunPSK" w:cs="TH SarabunPSK"/>
              </w:rPr>
              <w:t>(……</w:t>
            </w:r>
            <w:r w:rsidR="00DB6FB7" w:rsidRPr="00F74E21">
              <w:rPr>
                <w:rFonts w:ascii="TH SarabunPSK" w:hAnsi="TH SarabunPSK" w:cs="TH SarabunPSK"/>
              </w:rPr>
              <w:t>………………</w:t>
            </w:r>
            <w:r w:rsidRPr="00F07EFF">
              <w:rPr>
                <w:rFonts w:ascii="TH SarabunPSK" w:hAnsi="TH SarabunPSK" w:cs="TH SarabunPSK"/>
              </w:rPr>
              <w:t>……………………</w:t>
            </w:r>
            <w:r w:rsidR="007C3C59" w:rsidRPr="00F07EFF">
              <w:rPr>
                <w:rFonts w:ascii="TH SarabunPSK" w:hAnsi="TH SarabunPSK" w:cs="TH SarabunPSK"/>
              </w:rPr>
              <w:t>………</w:t>
            </w:r>
            <w:r w:rsidRPr="00F07EFF">
              <w:rPr>
                <w:rFonts w:ascii="TH SarabunPSK" w:hAnsi="TH SarabunPSK" w:cs="TH SarabunPSK"/>
              </w:rPr>
              <w:t>………………………………….)</w:t>
            </w:r>
          </w:p>
        </w:tc>
      </w:tr>
      <w:tr w:rsidR="00473696" w:rsidRPr="00FA335A" w:rsidTr="00784ED8">
        <w:tc>
          <w:tcPr>
            <w:tcW w:w="5528" w:type="dxa"/>
          </w:tcPr>
          <w:p w:rsidR="00473696" w:rsidRPr="00F07EFF" w:rsidRDefault="00DB6FB7" w:rsidP="00DB6FB7">
            <w:pPr>
              <w:jc w:val="both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                   </w:t>
            </w:r>
            <w:r w:rsidRPr="00F07EFF">
              <w:rPr>
                <w:rFonts w:ascii="TH SarabunPSK" w:hAnsi="TH SarabunPSK" w:cs="TH SarabunPSK"/>
                <w:cs/>
              </w:rPr>
              <w:t>วันที่</w:t>
            </w:r>
            <w:r w:rsidRPr="00F07EFF">
              <w:rPr>
                <w:rFonts w:ascii="TH SarabunPSK" w:hAnsi="TH SarabunPSK" w:cs="TH SarabunPSK"/>
              </w:rPr>
              <w:t>……………………………………….………</w:t>
            </w:r>
          </w:p>
        </w:tc>
        <w:tc>
          <w:tcPr>
            <w:tcW w:w="7513" w:type="dxa"/>
          </w:tcPr>
          <w:p w:rsidR="00473696" w:rsidRPr="00F07EFF" w:rsidRDefault="00DB6FB7" w:rsidP="00DB6FB7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                              </w:t>
            </w:r>
            <w:r w:rsidRPr="00F07EFF">
              <w:rPr>
                <w:rFonts w:ascii="TH SarabunPSK" w:hAnsi="TH SarabunPSK" w:cs="TH SarabunPSK"/>
                <w:cs/>
              </w:rPr>
              <w:t>วันที่</w:t>
            </w:r>
            <w:r w:rsidRPr="00F07EFF">
              <w:rPr>
                <w:rFonts w:ascii="TH SarabunPSK" w:hAnsi="TH SarabunPSK" w:cs="TH SarabunPSK"/>
              </w:rPr>
              <w:t>…………………………………………….………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</w:tc>
      </w:tr>
    </w:tbl>
    <w:p w:rsidR="00E4733C" w:rsidRPr="00A56887" w:rsidRDefault="002047AE" w:rsidP="00C3695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44928" behindDoc="1" locked="0" layoutInCell="1" allowOverlap="1" wp14:anchorId="5C1150AF" wp14:editId="1F512D02">
            <wp:simplePos x="0" y="0"/>
            <wp:positionH relativeFrom="column">
              <wp:posOffset>-628650</wp:posOffset>
            </wp:positionH>
            <wp:positionV relativeFrom="paragraph">
              <wp:posOffset>9525</wp:posOffset>
            </wp:positionV>
            <wp:extent cx="577215" cy="1057275"/>
            <wp:effectExtent l="0" t="0" r="0" b="9525"/>
            <wp:wrapTight wrapText="bothSides">
              <wp:wrapPolygon edited="0">
                <wp:start x="8554" y="0"/>
                <wp:lineTo x="6416" y="6227"/>
                <wp:lineTo x="0" y="10119"/>
                <wp:lineTo x="0" y="21405"/>
                <wp:lineTo x="15683" y="21405"/>
                <wp:lineTo x="16396" y="21405"/>
                <wp:lineTo x="20673" y="19070"/>
                <wp:lineTo x="20673" y="11676"/>
                <wp:lineTo x="16396" y="7395"/>
                <wp:lineTo x="12119" y="0"/>
                <wp:lineTo x="8554" y="0"/>
              </wp:wrapPolygon>
            </wp:wrapTight>
            <wp:docPr id="2" name="รูปภาพ 2" descr="à¸à¸£à¸²à¸à¸£à¸°à¸à¸³à¸¡à¸«à¸²à¸§à¸´à¸à¸¢à¸²à¸¥à¸±à¸¢à¹à¸à¸à¹à¸à¹à¸¥à¸¢à¸µà¸£à¸²à¸à¸¡à¸à¸à¸¥à¸à¸£à¸°à¸à¸à¸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à¸à¸£à¸²à¸à¸£à¸°à¸à¸³à¸¡à¸«à¸²à¸§à¸´à¸à¸¢à¸²à¸¥à¸±à¸¢à¹à¸à¸à¹à¸à¹à¸¥à¸¢à¸µà¸£à¸²à¸à¸¡à¸à¸à¸¥à¸à¸£à¸°à¸à¸à¸£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B1C" w:rsidRPr="00A56887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ณะครุศาสตร์อุตสาหกรรม </w:t>
      </w:r>
      <w:r w:rsidR="00E4733C" w:rsidRPr="00A56887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เทคโนโลยีราชมงคลพระนคร</w:t>
      </w:r>
      <w:r w:rsidR="00C3695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  <w:r w:rsidR="00C3695D">
        <w:rPr>
          <w:rFonts w:ascii="TH SarabunPSK" w:hAnsi="TH SarabunPSK" w:cs="TH SarabunPSK" w:hint="cs"/>
          <w:b/>
          <w:bCs/>
          <w:sz w:val="32"/>
          <w:szCs w:val="32"/>
          <w:cs/>
        </w:rPr>
        <w:t>แบบฟอร์ม</w:t>
      </w:r>
      <w:r w:rsidR="00C3695D" w:rsidRPr="00A56887">
        <w:rPr>
          <w:rFonts w:ascii="TH SarabunPSK" w:hAnsi="TH SarabunPSK" w:cs="TH SarabunPSK"/>
          <w:b/>
          <w:bCs/>
          <w:sz w:val="32"/>
          <w:szCs w:val="32"/>
          <w:cs/>
        </w:rPr>
        <w:t>ตรวจสอบการแต่งกายของนักศึกษา</w:t>
      </w:r>
      <w:r w:rsidR="00C3695D">
        <w:rPr>
          <w:rFonts w:ascii="TH SarabunPSK" w:hAnsi="TH SarabunPSK" w:cs="TH SarabunPSK"/>
          <w:b/>
          <w:bCs/>
          <w:sz w:val="32"/>
          <w:szCs w:val="32"/>
        </w:rPr>
        <w:tab/>
      </w:r>
    </w:p>
    <w:p w:rsidR="00E4733C" w:rsidRPr="004E501D" w:rsidRDefault="00014313" w:rsidP="004E501D">
      <w:pPr>
        <w:rPr>
          <w:rFonts w:ascii="TH SarabunPSK" w:hAnsi="TH SarabunPSK" w:cs="TH SarabunPSK"/>
          <w:b/>
          <w:bCs/>
          <w:sz w:val="32"/>
          <w:szCs w:val="32"/>
        </w:rPr>
      </w:pPr>
      <w:r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ข้อมูลนักศึกษาจากชั่วโมง </w:t>
      </w:r>
      <w:r w:rsidRPr="00BA4EE3">
        <w:rPr>
          <w:rFonts w:ascii="TH SarabunPSK" w:hAnsi="TH SarabunPSK" w:cs="TH SarabunPSK"/>
          <w:b/>
          <w:bCs/>
          <w:sz w:val="32"/>
          <w:szCs w:val="32"/>
        </w:rPr>
        <w:t>Home Room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A4EE3">
        <w:rPr>
          <w:rFonts w:ascii="TH SarabunPSK" w:hAnsi="TH SarabunPSK" w:cs="TH SarabunPSK" w:hint="cs"/>
          <w:b/>
          <w:bCs/>
          <w:sz w:val="32"/>
          <w:szCs w:val="32"/>
          <w:cs/>
        </w:rPr>
        <w:t>ภาคเรียนที่</w:t>
      </w:r>
      <w:r w:rsidRPr="00BA4EE3">
        <w:rPr>
          <w:rFonts w:ascii="TH SarabunPSK" w:hAnsi="TH SarabunPSK" w:cs="TH SarabunPSK"/>
          <w:b/>
          <w:bCs/>
          <w:sz w:val="32"/>
          <w:szCs w:val="32"/>
        </w:rPr>
        <w:t xml:space="preserve">____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8C38D1" w:rsidRPr="00A56887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อมูลนักเรียนกลุ่ม </w:t>
      </w:r>
      <w:r w:rsidR="008C38D1" w:rsidRPr="00A56887">
        <w:rPr>
          <w:rFonts w:ascii="TH SarabunPSK" w:hAnsi="TH SarabunPSK" w:cs="TH SarabunPSK"/>
          <w:sz w:val="32"/>
          <w:szCs w:val="32"/>
        </w:rPr>
        <w:t>____</w:t>
      </w:r>
      <w:r>
        <w:rPr>
          <w:rFonts w:ascii="TH SarabunPSK" w:hAnsi="TH SarabunPSK" w:cs="TH SarabunPSK"/>
          <w:sz w:val="32"/>
          <w:szCs w:val="32"/>
        </w:rPr>
        <w:t>/</w:t>
      </w:r>
      <w:r w:rsidR="008C38D1" w:rsidRPr="00A56887">
        <w:rPr>
          <w:rFonts w:ascii="TH SarabunPSK" w:hAnsi="TH SarabunPSK" w:cs="TH SarabunPSK"/>
          <w:sz w:val="32"/>
          <w:szCs w:val="32"/>
        </w:rPr>
        <w:t xml:space="preserve">___  </w:t>
      </w:r>
      <w:r w:rsidR="008C38D1" w:rsidRPr="00A56887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C38D1" w:rsidRPr="00A56887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="008C38D1" w:rsidRPr="00A56887">
        <w:rPr>
          <w:rFonts w:ascii="TH SarabunPSK" w:hAnsi="TH SarabunPSK" w:cs="TH SarabunPSK"/>
          <w:b/>
          <w:bCs/>
          <w:sz w:val="32"/>
          <w:szCs w:val="32"/>
        </w:rPr>
        <w:t xml:space="preserve">_______________ </w:t>
      </w:r>
      <w:r w:rsidR="008C38D1" w:rsidRPr="00A56887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วลา </w:t>
      </w:r>
      <w:r w:rsidR="008C38D1" w:rsidRPr="00A56887">
        <w:rPr>
          <w:rFonts w:ascii="TH SarabunPSK" w:hAnsi="TH SarabunPSK" w:cs="TH SarabunPSK"/>
          <w:b/>
          <w:bCs/>
          <w:sz w:val="32"/>
          <w:szCs w:val="32"/>
        </w:rPr>
        <w:t>______</w:t>
      </w:r>
      <w:r w:rsidR="00407B01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A37C53" w:rsidRPr="00A56887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ัปดาห์ที่ </w:t>
      </w:r>
      <w:r w:rsidR="00A37C53" w:rsidRPr="00A56887">
        <w:rPr>
          <w:rFonts w:ascii="TH SarabunPSK" w:hAnsi="TH SarabunPSK" w:cs="TH SarabunPSK"/>
          <w:b/>
          <w:bCs/>
          <w:sz w:val="32"/>
          <w:szCs w:val="32"/>
        </w:rPr>
        <w:t>____</w:t>
      </w:r>
    </w:p>
    <w:tbl>
      <w:tblPr>
        <w:tblW w:w="1360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4"/>
        <w:gridCol w:w="3605"/>
        <w:gridCol w:w="2584"/>
        <w:gridCol w:w="680"/>
        <w:gridCol w:w="843"/>
        <w:gridCol w:w="694"/>
        <w:gridCol w:w="849"/>
        <w:gridCol w:w="816"/>
        <w:gridCol w:w="2743"/>
      </w:tblGrid>
      <w:tr w:rsidR="00B04967" w:rsidRPr="00A56887" w:rsidTr="00B04967">
        <w:tc>
          <w:tcPr>
            <w:tcW w:w="794" w:type="dxa"/>
            <w:tcBorders>
              <w:bottom w:val="single" w:sz="4" w:space="0" w:color="000000"/>
            </w:tcBorders>
            <w:vAlign w:val="center"/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่</w:t>
            </w:r>
          </w:p>
        </w:tc>
        <w:tc>
          <w:tcPr>
            <w:tcW w:w="3605" w:type="dxa"/>
            <w:tcBorders>
              <w:bottom w:val="single" w:sz="4" w:space="0" w:color="000000"/>
              <w:right w:val="single" w:sz="4" w:space="0" w:color="auto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 - สกุล</w:t>
            </w: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ายมือชื่อ น.ศ.</w:t>
            </w: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ม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นวด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สื้อ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6D55B2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งเกง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6D55B2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ข็มขัด</w:t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D5319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ันทึกเพิ่มเติมหากมี</w:t>
            </w:r>
          </w:p>
        </w:tc>
      </w:tr>
      <w:tr w:rsidR="00B04967" w:rsidRPr="00A56887" w:rsidTr="00B04967">
        <w:tc>
          <w:tcPr>
            <w:tcW w:w="794" w:type="dxa"/>
            <w:tcBorders>
              <w:left w:val="single" w:sz="4" w:space="0" w:color="auto"/>
              <w:bottom w:val="dashSmallGap" w:sz="4" w:space="0" w:color="auto"/>
            </w:tcBorders>
          </w:tcPr>
          <w:p w:rsidR="00B04967" w:rsidRPr="00A56887" w:rsidRDefault="00B04967" w:rsidP="00E45C52">
            <w:pPr>
              <w:pStyle w:val="a8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bottom w:val="dashSmallGap" w:sz="4" w:space="0" w:color="auto"/>
              <w:right w:val="single" w:sz="4" w:space="0" w:color="auto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E45C5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B04967" w:rsidRPr="00A56887" w:rsidTr="00B04967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B04967" w:rsidRPr="00A56887" w:rsidRDefault="00B04967" w:rsidP="00B04967">
            <w:pPr>
              <w:pStyle w:val="a8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B04967" w:rsidRPr="00A56887" w:rsidTr="00B04967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B04967" w:rsidRPr="00A56887" w:rsidRDefault="00B04967" w:rsidP="00B04967">
            <w:pPr>
              <w:pStyle w:val="a8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C03AB2" w:rsidRPr="00A56887" w:rsidTr="000A2C78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C03AB2" w:rsidRPr="00A56887" w:rsidRDefault="00C03AB2" w:rsidP="000A2C7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C03AB2" w:rsidRPr="00A56887" w:rsidTr="000A2C78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C03AB2" w:rsidRPr="00A56887" w:rsidRDefault="00C03AB2" w:rsidP="000A2C7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C03AB2" w:rsidRPr="00A56887" w:rsidRDefault="00C03AB2" w:rsidP="000A2C7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B04967" w:rsidRPr="00A56887" w:rsidTr="00B04967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B04967" w:rsidRPr="00A56887" w:rsidRDefault="00B04967" w:rsidP="00B04967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DB6FB7" w:rsidRPr="00A56887" w:rsidTr="00FE4A60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DB6FB7" w:rsidRPr="00A56887" w:rsidRDefault="00DB6FB7" w:rsidP="00FE4A6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DB6FB7" w:rsidRPr="00A56887" w:rsidRDefault="00DB6FB7" w:rsidP="00FE4A6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B04967" w:rsidRPr="00A56887" w:rsidTr="00B04967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B04967" w:rsidRPr="00A56887" w:rsidRDefault="00B04967" w:rsidP="00B04967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B04967" w:rsidRPr="00A56887" w:rsidRDefault="00B04967" w:rsidP="00B0496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407B01" w:rsidRPr="00A56887" w:rsidTr="00B04967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407B01" w:rsidRPr="00A56887" w:rsidRDefault="00407B01" w:rsidP="00407B01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407B01" w:rsidRPr="00A56887" w:rsidTr="00B04967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407B01" w:rsidRPr="00A56887" w:rsidRDefault="00407B01" w:rsidP="00407B01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  <w:tr w:rsidR="00407B01" w:rsidRPr="00A56887" w:rsidTr="00B04967">
        <w:tc>
          <w:tcPr>
            <w:tcW w:w="794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407B01" w:rsidRPr="00A56887" w:rsidRDefault="00407B01" w:rsidP="00407B01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05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407B01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568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nil"/>
            </w:tcBorders>
          </w:tcPr>
          <w:p w:rsidR="00407B01" w:rsidRPr="00A56887" w:rsidRDefault="00DB6FB7" w:rsidP="00407B01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_____________________</w:t>
            </w:r>
          </w:p>
        </w:tc>
      </w:tr>
    </w:tbl>
    <w:p w:rsidR="00F74E21" w:rsidRDefault="00E4733C" w:rsidP="00E4733C">
      <w:pPr>
        <w:jc w:val="both"/>
        <w:rPr>
          <w:rFonts w:ascii="TH SarabunPSK" w:hAnsi="TH SarabunPSK" w:cs="TH SarabunPSK"/>
          <w:sz w:val="36"/>
          <w:szCs w:val="36"/>
        </w:rPr>
      </w:pPr>
      <w:r w:rsidRPr="00775FDD">
        <w:rPr>
          <w:rFonts w:ascii="TH SarabunPSK" w:hAnsi="TH SarabunPSK" w:cs="TH SarabunPSK"/>
          <w:sz w:val="36"/>
          <w:szCs w:val="36"/>
          <w:cs/>
        </w:rPr>
        <w:t xml:space="preserve"> </w:t>
      </w:r>
      <w:r w:rsidR="00ED71E2" w:rsidRPr="00775FDD">
        <w:rPr>
          <w:rFonts w:ascii="TH SarabunPSK" w:hAnsi="TH SarabunPSK" w:cs="TH SarabunPSK"/>
          <w:sz w:val="36"/>
          <w:szCs w:val="36"/>
        </w:rPr>
        <w:t xml:space="preserve">** </w:t>
      </w:r>
      <w:r w:rsidR="00ED71E2" w:rsidRPr="00775FDD">
        <w:rPr>
          <w:rFonts w:ascii="TH SarabunPSK" w:hAnsi="TH SarabunPSK" w:cs="TH SarabunPSK" w:hint="cs"/>
          <w:sz w:val="36"/>
          <w:szCs w:val="36"/>
          <w:cs/>
        </w:rPr>
        <w:t xml:space="preserve">สำรวจข้อมูลทุกสัปดาห์ในชั่วโมง </w:t>
      </w:r>
      <w:r w:rsidR="00ED71E2" w:rsidRPr="00775FDD">
        <w:rPr>
          <w:rFonts w:ascii="TH SarabunPSK" w:hAnsi="TH SarabunPSK" w:cs="TH SarabunPSK"/>
          <w:sz w:val="36"/>
          <w:szCs w:val="36"/>
        </w:rPr>
        <w:t xml:space="preserve">Home Room </w:t>
      </w:r>
      <w:r w:rsidR="00ED71E2" w:rsidRPr="00775FDD">
        <w:rPr>
          <w:rFonts w:ascii="TH SarabunPSK" w:hAnsi="TH SarabunPSK" w:cs="TH SarabunPSK" w:hint="cs"/>
          <w:sz w:val="36"/>
          <w:szCs w:val="36"/>
          <w:cs/>
        </w:rPr>
        <w:t>และนำส่งที่ฝ่ายกิจการนักศึกษ</w:t>
      </w:r>
      <w:r w:rsidR="00502456" w:rsidRPr="00775FDD">
        <w:rPr>
          <w:rFonts w:ascii="TH SarabunPSK" w:hAnsi="TH SarabunPSK" w:cs="TH SarabunPSK" w:hint="cs"/>
          <w:sz w:val="36"/>
          <w:szCs w:val="36"/>
          <w:cs/>
        </w:rPr>
        <w:t>าภายในวันศุกร์ของแต่ละสัปดาห์</w:t>
      </w:r>
      <w:r w:rsidRPr="00775FDD">
        <w:rPr>
          <w:rFonts w:ascii="TH SarabunPSK" w:hAnsi="TH SarabunPSK" w:cs="TH SarabunPSK"/>
          <w:sz w:val="36"/>
          <w:szCs w:val="36"/>
          <w:cs/>
        </w:rPr>
        <w:tab/>
      </w:r>
    </w:p>
    <w:tbl>
      <w:tblPr>
        <w:tblStyle w:val="a5"/>
        <w:tblW w:w="13041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8"/>
        <w:gridCol w:w="7513"/>
      </w:tblGrid>
      <w:tr w:rsidR="00DB6FB7" w:rsidRPr="00FA335A" w:rsidTr="00784ED8">
        <w:tc>
          <w:tcPr>
            <w:tcW w:w="5528" w:type="dxa"/>
          </w:tcPr>
          <w:p w:rsidR="00DB6FB7" w:rsidRPr="00F07EFF" w:rsidRDefault="00DB6FB7" w:rsidP="00FE4A60">
            <w:pPr>
              <w:rPr>
                <w:rFonts w:ascii="TH SarabunPSK" w:hAnsi="TH SarabunPSK" w:cs="TH SarabunPSK"/>
              </w:rPr>
            </w:pPr>
          </w:p>
        </w:tc>
        <w:tc>
          <w:tcPr>
            <w:tcW w:w="7513" w:type="dxa"/>
          </w:tcPr>
          <w:p w:rsidR="00DB6FB7" w:rsidRPr="00F07EFF" w:rsidRDefault="00DB6FB7" w:rsidP="00FE4A60">
            <w:pPr>
              <w:jc w:val="center"/>
              <w:rPr>
                <w:rFonts w:ascii="TH SarabunPSK" w:hAnsi="TH SarabunPSK" w:cs="TH SarabunPSK"/>
              </w:rPr>
            </w:pPr>
            <w:r w:rsidRPr="00F07EFF">
              <w:rPr>
                <w:rFonts w:ascii="TH SarabunPSK" w:hAnsi="TH SarabunPSK" w:cs="TH SarabunPSK"/>
                <w:cs/>
              </w:rPr>
              <w:t>อาจารย์ที่ปรึกษา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F07EFF">
              <w:rPr>
                <w:rFonts w:ascii="TH SarabunPSK" w:hAnsi="TH SarabunPSK" w:cs="TH SarabunPSK"/>
                <w:cs/>
              </w:rPr>
              <w:t>ลงชื่อ</w:t>
            </w:r>
            <w:r w:rsidRPr="00F07EFF">
              <w:rPr>
                <w:rFonts w:ascii="TH SarabunPSK" w:hAnsi="TH SarabunPSK" w:cs="TH SarabunPSK"/>
              </w:rPr>
              <w:t xml:space="preserve"> ………………………………</w:t>
            </w:r>
            <w:r w:rsidRPr="00F74E21">
              <w:rPr>
                <w:rFonts w:ascii="TH SarabunPSK" w:hAnsi="TH SarabunPSK" w:cs="TH SarabunPSK"/>
              </w:rPr>
              <w:t>………</w:t>
            </w:r>
            <w:r w:rsidRPr="00F07EFF">
              <w:rPr>
                <w:rFonts w:ascii="TH SarabunPSK" w:hAnsi="TH SarabunPSK" w:cs="TH SarabunPSK"/>
              </w:rPr>
              <w:t>…………………………………….</w:t>
            </w:r>
          </w:p>
        </w:tc>
      </w:tr>
      <w:tr w:rsidR="00DB6FB7" w:rsidRPr="00FA335A" w:rsidTr="00784ED8">
        <w:tc>
          <w:tcPr>
            <w:tcW w:w="5528" w:type="dxa"/>
          </w:tcPr>
          <w:p w:rsidR="00DB6FB7" w:rsidRPr="00F07EFF" w:rsidRDefault="00DB6FB7" w:rsidP="00FE4A60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7513" w:type="dxa"/>
          </w:tcPr>
          <w:p w:rsidR="00DB6FB7" w:rsidRPr="00F07EFF" w:rsidRDefault="00DB6FB7" w:rsidP="00FE4A60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/>
                <w:cs/>
              </w:rPr>
              <w:t xml:space="preserve">          </w:t>
            </w:r>
            <w:r w:rsidRPr="00F07EFF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    </w:t>
            </w:r>
            <w:r w:rsidRPr="00F07EFF">
              <w:rPr>
                <w:rFonts w:ascii="TH SarabunPSK" w:hAnsi="TH SarabunPSK" w:cs="TH SarabunPSK" w:hint="cs"/>
                <w:cs/>
              </w:rPr>
              <w:t xml:space="preserve">  </w:t>
            </w:r>
            <w:r>
              <w:rPr>
                <w:rFonts w:ascii="TH SarabunPSK" w:hAnsi="TH SarabunPSK" w:cs="TH SarabunPSK" w:hint="cs"/>
                <w:cs/>
              </w:rPr>
              <w:t xml:space="preserve">             </w:t>
            </w:r>
            <w:r w:rsidRPr="00F07EFF">
              <w:rPr>
                <w:rFonts w:ascii="TH SarabunPSK" w:hAnsi="TH SarabunPSK" w:cs="TH SarabunPSK"/>
              </w:rPr>
              <w:t>(……</w:t>
            </w:r>
            <w:r w:rsidRPr="00F74E21">
              <w:rPr>
                <w:rFonts w:ascii="TH SarabunPSK" w:hAnsi="TH SarabunPSK" w:cs="TH SarabunPSK"/>
              </w:rPr>
              <w:t>………</w:t>
            </w:r>
            <w:r w:rsidRPr="00F07EFF">
              <w:rPr>
                <w:rFonts w:ascii="TH SarabunPSK" w:hAnsi="TH SarabunPSK" w:cs="TH SarabunPSK"/>
              </w:rPr>
              <w:t>………………………………</w:t>
            </w:r>
            <w:r w:rsidRPr="00F74E21">
              <w:rPr>
                <w:rFonts w:ascii="TH SarabunPSK" w:hAnsi="TH SarabunPSK" w:cs="TH SarabunPSK"/>
              </w:rPr>
              <w:t>………</w:t>
            </w:r>
            <w:r w:rsidRPr="00F07EFF">
              <w:rPr>
                <w:rFonts w:ascii="TH SarabunPSK" w:hAnsi="TH SarabunPSK" w:cs="TH SarabunPSK"/>
              </w:rPr>
              <w:t>…………………………….)</w:t>
            </w:r>
          </w:p>
        </w:tc>
      </w:tr>
      <w:tr w:rsidR="00DB6FB7" w:rsidRPr="00FA335A" w:rsidTr="00784ED8">
        <w:tc>
          <w:tcPr>
            <w:tcW w:w="5528" w:type="dxa"/>
          </w:tcPr>
          <w:p w:rsidR="00DB6FB7" w:rsidRPr="00F07EFF" w:rsidRDefault="00DB6FB7" w:rsidP="00FE4A60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7513" w:type="dxa"/>
          </w:tcPr>
          <w:p w:rsidR="00DB6FB7" w:rsidRPr="00F07EFF" w:rsidRDefault="00DB6FB7" w:rsidP="00FE4A60">
            <w:pPr>
              <w:jc w:val="center"/>
              <w:rPr>
                <w:rFonts w:ascii="TH SarabunPSK" w:hAnsi="TH SarabunPSK" w:cs="TH SarabunPSK"/>
                <w:cs/>
              </w:rPr>
            </w:pPr>
            <w:r w:rsidRPr="00F07EFF">
              <w:rPr>
                <w:rFonts w:ascii="TH SarabunPSK" w:hAnsi="TH SarabunPSK" w:cs="TH SarabunPSK"/>
                <w:cs/>
              </w:rPr>
              <w:t xml:space="preserve">             วันที่</w:t>
            </w:r>
            <w:r w:rsidRPr="00F07EFF">
              <w:rPr>
                <w:rFonts w:ascii="TH SarabunPSK" w:hAnsi="TH SarabunPSK" w:cs="TH SarabunPSK"/>
              </w:rPr>
              <w:t>………………………………….………</w:t>
            </w:r>
          </w:p>
        </w:tc>
      </w:tr>
      <w:tr w:rsidR="00DB6FB7" w:rsidRPr="00FA335A" w:rsidTr="00784ED8">
        <w:tc>
          <w:tcPr>
            <w:tcW w:w="5528" w:type="dxa"/>
          </w:tcPr>
          <w:p w:rsidR="00DB6FB7" w:rsidRPr="00F07EFF" w:rsidRDefault="00DB6FB7" w:rsidP="00FE4A60">
            <w:pPr>
              <w:jc w:val="both"/>
              <w:rPr>
                <w:rFonts w:ascii="TH SarabunPSK" w:hAnsi="TH SarabunPSK" w:cs="TH SarabunPSK"/>
              </w:rPr>
            </w:pPr>
            <w:r w:rsidRPr="00F07EFF">
              <w:rPr>
                <w:rFonts w:ascii="TH SarabunPSK" w:hAnsi="TH SarabunPSK" w:cs="TH SarabunPSK"/>
                <w:cs/>
              </w:rPr>
              <w:t>รองคณบดีฝ่ายกิจการนักศึกษา ลงชื่อ</w:t>
            </w:r>
            <w:r w:rsidRPr="00F07EFF">
              <w:rPr>
                <w:rFonts w:ascii="TH SarabunPSK" w:hAnsi="TH SarabunPSK" w:cs="TH SarabunPSK"/>
              </w:rPr>
              <w:t xml:space="preserve"> ……………………………………………….</w:t>
            </w:r>
          </w:p>
        </w:tc>
        <w:tc>
          <w:tcPr>
            <w:tcW w:w="7513" w:type="dxa"/>
          </w:tcPr>
          <w:p w:rsidR="00DB6FB7" w:rsidRPr="00F07EFF" w:rsidRDefault="00DB6FB7" w:rsidP="00FE4A60">
            <w:pPr>
              <w:rPr>
                <w:rFonts w:ascii="TH SarabunPSK" w:hAnsi="TH SarabunPSK" w:cs="TH SarabunPSK"/>
              </w:rPr>
            </w:pPr>
            <w:r w:rsidRPr="00F07EFF">
              <w:rPr>
                <w:rFonts w:ascii="TH SarabunPSK" w:hAnsi="TH SarabunPSK" w:cs="TH SarabunPSK"/>
                <w:cs/>
              </w:rPr>
              <w:t xml:space="preserve">               คณบดีคณะครุศาสตร์อุตสาหกรรม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F07EFF">
              <w:rPr>
                <w:rFonts w:ascii="TH SarabunPSK" w:hAnsi="TH SarabunPSK" w:cs="TH SarabunPSK"/>
                <w:cs/>
              </w:rPr>
              <w:t xml:space="preserve">ลงชื่อ </w:t>
            </w:r>
            <w:r w:rsidRPr="00F07EFF">
              <w:rPr>
                <w:rFonts w:ascii="TH SarabunPSK" w:hAnsi="TH SarabunPSK" w:cs="TH SarabunPSK"/>
              </w:rPr>
              <w:t>………</w:t>
            </w:r>
            <w:r w:rsidRPr="00F74E21">
              <w:rPr>
                <w:rFonts w:ascii="TH SarabunPSK" w:hAnsi="TH SarabunPSK" w:cs="TH SarabunPSK"/>
              </w:rPr>
              <w:t>………</w:t>
            </w:r>
            <w:r w:rsidRPr="00F07EFF">
              <w:rPr>
                <w:rFonts w:ascii="TH SarabunPSK" w:hAnsi="TH SarabunPSK" w:cs="TH SarabunPSK"/>
              </w:rPr>
              <w:t>………………………………….</w:t>
            </w:r>
          </w:p>
        </w:tc>
      </w:tr>
      <w:tr w:rsidR="00DB6FB7" w:rsidRPr="00FA335A" w:rsidTr="00784ED8">
        <w:tc>
          <w:tcPr>
            <w:tcW w:w="5528" w:type="dxa"/>
          </w:tcPr>
          <w:p w:rsidR="00DB6FB7" w:rsidRPr="00F07EFF" w:rsidRDefault="00DB6FB7" w:rsidP="00FE4A60">
            <w:pPr>
              <w:jc w:val="both"/>
              <w:rPr>
                <w:rFonts w:ascii="TH SarabunPSK" w:hAnsi="TH SarabunPSK" w:cs="TH SarabunPSK"/>
                <w:cs/>
              </w:rPr>
            </w:pPr>
            <w:r w:rsidRPr="00F07EFF">
              <w:rPr>
                <w:rFonts w:ascii="TH SarabunPSK" w:hAnsi="TH SarabunPSK" w:cs="TH SarabunPSK"/>
              </w:rPr>
              <w:t xml:space="preserve">               </w:t>
            </w:r>
            <w:r>
              <w:rPr>
                <w:rFonts w:ascii="TH SarabunPSK" w:hAnsi="TH SarabunPSK" w:cs="TH SarabunPSK"/>
              </w:rPr>
              <w:t xml:space="preserve">     </w:t>
            </w:r>
            <w:r w:rsidRPr="00F07EFF">
              <w:rPr>
                <w:rFonts w:ascii="TH SarabunPSK" w:hAnsi="TH SarabunPSK" w:cs="TH SarabunPSK"/>
              </w:rPr>
              <w:t>(………………………</w:t>
            </w:r>
            <w:r w:rsidRPr="00F74E21">
              <w:rPr>
                <w:rFonts w:ascii="TH SarabunPSK" w:hAnsi="TH SarabunPSK" w:cs="TH SarabunPSK"/>
              </w:rPr>
              <w:t>………</w:t>
            </w:r>
            <w:r w:rsidRPr="00F07EFF">
              <w:rPr>
                <w:rFonts w:ascii="TH SarabunPSK" w:hAnsi="TH SarabunPSK" w:cs="TH SarabunPSK"/>
              </w:rPr>
              <w:t>…………………………………………….)</w:t>
            </w:r>
          </w:p>
        </w:tc>
        <w:tc>
          <w:tcPr>
            <w:tcW w:w="7513" w:type="dxa"/>
          </w:tcPr>
          <w:p w:rsidR="00DB6FB7" w:rsidRPr="00F07EFF" w:rsidRDefault="00DB6FB7" w:rsidP="00FE4A60">
            <w:pPr>
              <w:rPr>
                <w:rFonts w:ascii="TH SarabunPSK" w:hAnsi="TH SarabunPSK" w:cs="TH SarabunPSK"/>
                <w:cs/>
              </w:rPr>
            </w:pPr>
            <w:r w:rsidRPr="00F07EFF">
              <w:rPr>
                <w:rFonts w:ascii="TH SarabunPSK" w:hAnsi="TH SarabunPSK" w:cs="TH SarabunPSK"/>
              </w:rPr>
              <w:t xml:space="preserve">                              </w:t>
            </w:r>
            <w:r>
              <w:rPr>
                <w:rFonts w:ascii="TH SarabunPSK" w:hAnsi="TH SarabunPSK" w:cs="TH SarabunPSK"/>
              </w:rPr>
              <w:t xml:space="preserve">    </w:t>
            </w:r>
            <w:r w:rsidRPr="00F07EFF">
              <w:rPr>
                <w:rFonts w:ascii="TH SarabunPSK" w:hAnsi="TH SarabunPSK" w:cs="TH SarabunPSK"/>
              </w:rPr>
              <w:t xml:space="preserve"> (……</w:t>
            </w:r>
            <w:r w:rsidRPr="00F74E21">
              <w:rPr>
                <w:rFonts w:ascii="TH SarabunPSK" w:hAnsi="TH SarabunPSK" w:cs="TH SarabunPSK"/>
              </w:rPr>
              <w:t>………………</w:t>
            </w:r>
            <w:r w:rsidRPr="00F07EFF">
              <w:rPr>
                <w:rFonts w:ascii="TH SarabunPSK" w:hAnsi="TH SarabunPSK" w:cs="TH SarabunPSK"/>
              </w:rPr>
              <w:t>……………………………………………………………….)</w:t>
            </w:r>
          </w:p>
        </w:tc>
      </w:tr>
      <w:tr w:rsidR="00DB6FB7" w:rsidRPr="00FA335A" w:rsidTr="00784ED8">
        <w:tc>
          <w:tcPr>
            <w:tcW w:w="5528" w:type="dxa"/>
          </w:tcPr>
          <w:p w:rsidR="00DB6FB7" w:rsidRPr="00F07EFF" w:rsidRDefault="00DB6FB7" w:rsidP="00FE4A60">
            <w:pPr>
              <w:jc w:val="both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                   </w:t>
            </w:r>
            <w:r w:rsidRPr="00F07EFF">
              <w:rPr>
                <w:rFonts w:ascii="TH SarabunPSK" w:hAnsi="TH SarabunPSK" w:cs="TH SarabunPSK"/>
                <w:cs/>
              </w:rPr>
              <w:t>วันที่</w:t>
            </w:r>
            <w:r w:rsidRPr="00F07EFF">
              <w:rPr>
                <w:rFonts w:ascii="TH SarabunPSK" w:hAnsi="TH SarabunPSK" w:cs="TH SarabunPSK"/>
              </w:rPr>
              <w:t>……………………………………….………</w:t>
            </w:r>
          </w:p>
        </w:tc>
        <w:tc>
          <w:tcPr>
            <w:tcW w:w="7513" w:type="dxa"/>
          </w:tcPr>
          <w:p w:rsidR="00DB6FB7" w:rsidRPr="00F07EFF" w:rsidRDefault="00DB6FB7" w:rsidP="00FE4A60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                              </w:t>
            </w:r>
            <w:r w:rsidRPr="00F07EFF">
              <w:rPr>
                <w:rFonts w:ascii="TH SarabunPSK" w:hAnsi="TH SarabunPSK" w:cs="TH SarabunPSK"/>
                <w:cs/>
              </w:rPr>
              <w:t>วันที่</w:t>
            </w:r>
            <w:r w:rsidRPr="00F07EFF">
              <w:rPr>
                <w:rFonts w:ascii="TH SarabunPSK" w:hAnsi="TH SarabunPSK" w:cs="TH SarabunPSK"/>
              </w:rPr>
              <w:t>…………………………………………….………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</w:tc>
      </w:tr>
    </w:tbl>
    <w:p w:rsidR="00AF41E4" w:rsidRDefault="00765FCC" w:rsidP="00AF41E4">
      <w:pPr>
        <w:jc w:val="both"/>
        <w:rPr>
          <w:rFonts w:ascii="TH SarabunPSK" w:hAnsi="TH SarabunPSK" w:cs="TH SarabunPSK"/>
          <w:sz w:val="36"/>
          <w:szCs w:val="36"/>
        </w:rPr>
        <w:sectPr w:rsidR="00AF41E4" w:rsidSect="00A44C5B">
          <w:headerReference w:type="default" r:id="rId9"/>
          <w:pgSz w:w="16840" w:h="11907" w:orient="landscape" w:code="9"/>
          <w:pgMar w:top="567" w:right="993" w:bottom="1008" w:left="1985" w:header="706" w:footer="706" w:gutter="0"/>
          <w:cols w:space="720"/>
          <w:docGrid w:linePitch="381"/>
        </w:sectPr>
      </w:pPr>
      <w:r w:rsidRPr="00775FDD">
        <w:rPr>
          <w:rFonts w:ascii="TH SarabunPSK" w:hAnsi="TH SarabunPSK" w:cs="TH SarabunPSK"/>
          <w:sz w:val="36"/>
          <w:szCs w:val="36"/>
          <w:cs/>
        </w:rPr>
        <w:tab/>
      </w:r>
      <w:r w:rsidRPr="00775FDD">
        <w:rPr>
          <w:rFonts w:ascii="TH SarabunPSK" w:hAnsi="TH SarabunPSK" w:cs="TH SarabunPSK"/>
          <w:sz w:val="36"/>
          <w:szCs w:val="36"/>
          <w:cs/>
        </w:rPr>
        <w:tab/>
      </w:r>
      <w:r w:rsidR="00AF41E4">
        <w:rPr>
          <w:rFonts w:ascii="TH SarabunPSK" w:hAnsi="TH SarabunPSK" w:cs="TH SarabunPSK"/>
          <w:sz w:val="36"/>
          <w:szCs w:val="36"/>
        </w:rPr>
        <w:tab/>
      </w:r>
    </w:p>
    <w:p w:rsidR="00E4733C" w:rsidRPr="00775FDD" w:rsidRDefault="0045484C" w:rsidP="00AF41E4">
      <w:pPr>
        <w:tabs>
          <w:tab w:val="left" w:pos="9596"/>
        </w:tabs>
        <w:jc w:val="both"/>
        <w:rPr>
          <w:rFonts w:ascii="TH SarabunPSK" w:hAnsi="TH SarabunPSK" w:cs="TH SarabunPSK"/>
          <w:sz w:val="36"/>
          <w:szCs w:val="36"/>
          <w:cs/>
        </w:rPr>
      </w:pPr>
      <w:r>
        <w:rPr>
          <w:rFonts w:ascii="TH SarabunPSK" w:hAnsi="TH SarabunPSK" w:cs="TH SarabunPSK" w:hint="cs"/>
          <w:noProof/>
          <w:sz w:val="36"/>
          <w:szCs w:val="36"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42887</wp:posOffset>
                </wp:positionH>
                <wp:positionV relativeFrom="paragraph">
                  <wp:posOffset>241300</wp:posOffset>
                </wp:positionV>
                <wp:extent cx="2656936" cy="4537085"/>
                <wp:effectExtent l="0" t="0" r="10160" b="15875"/>
                <wp:wrapNone/>
                <wp:docPr id="15" name="กลุ่ม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6936" cy="4537085"/>
                          <a:chOff x="0" y="0"/>
                          <a:chExt cx="2656936" cy="4537085"/>
                        </a:xfrm>
                      </wpg:grpSpPr>
                      <wps:wsp>
                        <wps:cNvPr id="8" name="สี่เหลี่ยมผืนผ้ามุมมน 8"/>
                        <wps:cNvSpPr/>
                        <wps:spPr>
                          <a:xfrm>
                            <a:off x="213757" y="1630090"/>
                            <a:ext cx="2339346" cy="690114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E19FE" w:rsidRPr="0095118B" w:rsidRDefault="004610E8" w:rsidP="0095118B">
                              <w:pPr>
                                <w:jc w:val="center"/>
                              </w:pPr>
                              <w:r w:rsidRPr="0095118B">
                                <w:rPr>
                                  <w:cs/>
                                </w:rPr>
                                <w:t xml:space="preserve">ส่งเอกสารให้ฝ่ายกิจการนักศึกษาภายในสัปดาห์ที่ </w:t>
                              </w:r>
                              <w:r w:rsidRPr="0095118B">
                                <w:t>2</w:t>
                              </w:r>
                            </w:p>
                            <w:p w:rsidR="0095118B" w:rsidRPr="0095118B" w:rsidRDefault="0095118B" w:rsidP="0095118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สี่เหลี่ยมผืนผ้ามุมมน 9"/>
                        <wps:cNvSpPr/>
                        <wps:spPr>
                          <a:xfrm>
                            <a:off x="213756" y="3838345"/>
                            <a:ext cx="2339162" cy="69874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E19FE" w:rsidRPr="0095118B" w:rsidRDefault="004610E8" w:rsidP="0045484C">
                              <w:pPr>
                                <w:jc w:val="center"/>
                              </w:pPr>
                              <w:r w:rsidRPr="0095118B">
                                <w:rPr>
                                  <w:cs/>
                                </w:rPr>
                                <w:t xml:space="preserve">รวบรวมส่งเอกสารรายงานคณบดีภายในสัปดาห์ที่ </w:t>
                              </w:r>
                              <w:r w:rsidRPr="0095118B">
                                <w:t>3</w:t>
                              </w:r>
                            </w:p>
                            <w:p w:rsidR="0095118B" w:rsidRPr="0095118B" w:rsidRDefault="0095118B" w:rsidP="0095118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แผนผังลำดับงาน: สิ้นสุด 10"/>
                        <wps:cNvSpPr/>
                        <wps:spPr>
                          <a:xfrm>
                            <a:off x="0" y="0"/>
                            <a:ext cx="2656936" cy="119044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95118B" w:rsidRPr="0095118B" w:rsidRDefault="0095118B" w:rsidP="0095118B">
                              <w:pPr>
                                <w:jc w:val="center"/>
                              </w:pPr>
                              <w:r w:rsidRPr="0095118B">
                                <w:rPr>
                                  <w:cs/>
                                </w:rPr>
                                <w:t xml:space="preserve">อาจารย์ที่ปรึกษาดำเนินการกรอกแบบฟอร์ม </w:t>
                              </w:r>
                              <w:r w:rsidRPr="0095118B">
                                <w:t xml:space="preserve">HR1 </w:t>
                              </w:r>
                              <w:r w:rsidRPr="0095118B">
                                <w:rPr>
                                  <w:cs/>
                                </w:rPr>
                                <w:t>สำรวจเบอร์โทรศัพท์ติดต่อนักศึกษา</w:t>
                              </w:r>
                              <w:r>
                                <w:rPr>
                                  <w:rFonts w:hint="cs"/>
                                  <w:cs/>
                                </w:rPr>
                                <w:t xml:space="preserve">ในสัปดาห์ที่ </w:t>
                              </w:r>
                              <w:r>
                                <w:t>1</w:t>
                              </w:r>
                            </w:p>
                            <w:p w:rsidR="0095118B" w:rsidRDefault="0095118B" w:rsidP="0095118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ลูกศรลง 11"/>
                        <wps:cNvSpPr/>
                        <wps:spPr>
                          <a:xfrm>
                            <a:off x="1293962" y="1190445"/>
                            <a:ext cx="189781" cy="439947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ลูกศรลง 12"/>
                        <wps:cNvSpPr/>
                        <wps:spPr>
                          <a:xfrm>
                            <a:off x="1293962" y="2320505"/>
                            <a:ext cx="189781" cy="439947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ลูกศรลง 13"/>
                        <wps:cNvSpPr/>
                        <wps:spPr>
                          <a:xfrm>
                            <a:off x="1293962" y="3390181"/>
                            <a:ext cx="189781" cy="448573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กลุ่ม 15" o:spid="_x0000_s1026" style="position:absolute;left:0;text-align:left;margin-left:231.7pt;margin-top:19pt;width:209.2pt;height:357.25pt;z-index:251663360" coordsize="26569,45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">
                <v:roundrect id="สี่เหลี่ยมผืนผ้ามุมมน 8" o:spid="_x0000_s1027" style="position:absolute;left:2137;top:16300;width:23394;height:690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" fillcolor="#4f81bd [3204]" strokecolor="#243f60 [1604]" strokeweight="2pt">
                  <v:textbox>
                    <w:txbxContent>
                      <w:p w:rsidR="00000000" w:rsidRPr="0095118B" w:rsidRDefault="004610E8" w:rsidP="0095118B">
                        <w:pPr>
                          <w:jc w:val="center"/>
                        </w:pPr>
                        <w:r w:rsidRPr="0095118B">
                          <w:rPr>
                            <w:cs/>
                          </w:rPr>
                          <w:t xml:space="preserve">ส่งเอกสารให้ฝ่ายกิจการนักศึกษาภายในสัปดาห์ที่ </w:t>
                        </w:r>
                        <w:r w:rsidRPr="0095118B">
                          <w:t>2</w:t>
                        </w:r>
                      </w:p>
                      <w:p w:rsidR="0095118B" w:rsidRPr="0095118B" w:rsidRDefault="0095118B" w:rsidP="0095118B">
                        <w:pPr>
                          <w:jc w:val="center"/>
                        </w:pPr>
                      </w:p>
                    </w:txbxContent>
                  </v:textbox>
                </v:roundrect>
                <v:roundrect id="สี่เหลี่ยมผืนผ้ามุมมน 9" o:spid="_x0000_s1028" style="position:absolute;left:2137;top:38383;width:23392;height:69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" fillcolor="#4f81bd [3204]" strokecolor="#243f60 [1604]" strokeweight="2pt">
                  <v:textbox>
                    <w:txbxContent>
                      <w:p w:rsidR="00000000" w:rsidRPr="0095118B" w:rsidRDefault="004610E8" w:rsidP="0045484C">
                        <w:pPr>
                          <w:jc w:val="center"/>
                        </w:pPr>
                        <w:r w:rsidRPr="0095118B">
                          <w:rPr>
                            <w:cs/>
                          </w:rPr>
                          <w:t xml:space="preserve">รวบรวมส่งเอกสารรายงานคณบดีภายในสัปดาห์ที่ </w:t>
                        </w:r>
                        <w:r w:rsidRPr="0095118B">
                          <w:t>3</w:t>
                        </w:r>
                      </w:p>
                      <w:p w:rsidR="0095118B" w:rsidRPr="0095118B" w:rsidRDefault="0095118B" w:rsidP="0095118B">
                        <w:pPr>
                          <w:jc w:val="center"/>
                        </w:pPr>
                      </w:p>
                    </w:txbxContent>
                  </v:textbox>
                </v:roundrect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แผนผังลำดับงาน: สิ้นสุด 10" o:spid="_x0000_s1029" type="#_x0000_t116" style="position:absolute;width:26569;height:11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" fillcolor="#4f81bd [3204]" strokecolor="#243f60 [1604]" strokeweight="2pt">
                  <v:textbox>
                    <w:txbxContent>
                      <w:p w:rsidR="0095118B" w:rsidRPr="0095118B" w:rsidRDefault="0095118B" w:rsidP="0095118B">
                        <w:pPr>
                          <w:jc w:val="center"/>
                        </w:pPr>
                        <w:r w:rsidRPr="0095118B">
                          <w:rPr>
                            <w:cs/>
                          </w:rPr>
                          <w:t xml:space="preserve">อาจารย์ที่ปรึกษาดำเนินการกรอกแบบฟอร์ม </w:t>
                        </w:r>
                        <w:r w:rsidRPr="0095118B">
                          <w:t xml:space="preserve">HR1 </w:t>
                        </w:r>
                        <w:r w:rsidRPr="0095118B">
                          <w:rPr>
                            <w:cs/>
                          </w:rPr>
                          <w:t>สำรวจเบอร์โทรศัพท์ติดต่อนักศึกษา</w:t>
                        </w:r>
                        <w:r>
                          <w:rPr>
                            <w:rFonts w:hint="cs"/>
                            <w:cs/>
                          </w:rPr>
                          <w:t xml:space="preserve">ในสัปดาห์ที่ </w:t>
                        </w:r>
                        <w:r>
                          <w:t>1</w:t>
                        </w:r>
                      </w:p>
                      <w:p w:rsidR="0095118B" w:rsidRDefault="0095118B" w:rsidP="0095118B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ลูกศรลง 11" o:spid="_x0000_s1030" type="#_x0000_t67" style="position:absolute;left:12939;top:11904;width:1898;height:43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" adj="16941" fillcolor="#4f81bd [3204]" strokecolor="#243f60 [1604]" strokeweight="2pt"/>
                <v:shape id="ลูกศรลง 12" o:spid="_x0000_s1031" type="#_x0000_t67" style="position:absolute;left:12939;top:23205;width:1898;height:43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" adj="16941" fillcolor="#4f81bd [3204]" strokecolor="#243f60 [1604]" strokeweight="2pt"/>
                <v:shape id="ลูกศรลง 13" o:spid="_x0000_s1032" type="#_x0000_t67" style="position:absolute;left:12939;top:33901;width:1898;height:4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" adj="17031" fillcolor="#4f81bd [3204]" strokecolor="#243f60 [1604]" strokeweight="2pt"/>
              </v:group>
            </w:pict>
          </mc:Fallback>
        </mc:AlternateContent>
      </w:r>
    </w:p>
    <w:p w:rsidR="00C3695D" w:rsidRPr="00F74E21" w:rsidRDefault="00C3695D" w:rsidP="00ED71E2">
      <w:pPr>
        <w:jc w:val="both"/>
        <w:rPr>
          <w:rFonts w:ascii="TH SarabunPSK" w:hAnsi="TH SarabunPSK" w:cs="TH SarabunPSK"/>
        </w:rPr>
      </w:pPr>
    </w:p>
    <w:p w:rsidR="00C3695D" w:rsidRDefault="00C3695D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45484C" w:rsidP="00C3695D">
      <w:pPr>
        <w:jc w:val="center"/>
        <w:rPr>
          <w:rFonts w:ascii="TH SarabunPSK" w:hAnsi="TH SarabunPSK" w:cs="TH SarabunPSK"/>
          <w:noProof/>
          <w:sz w:val="36"/>
          <w:szCs w:val="36"/>
          <w:cs/>
        </w:rPr>
      </w:pPr>
      <w:r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0303BAB" wp14:editId="156DE8AA">
                <wp:simplePos x="0" y="0"/>
                <wp:positionH relativeFrom="column">
                  <wp:posOffset>3156874</wp:posOffset>
                </wp:positionH>
                <wp:positionV relativeFrom="paragraph">
                  <wp:posOffset>56260</wp:posOffset>
                </wp:positionV>
                <wp:extent cx="2339254" cy="629729"/>
                <wp:effectExtent l="0" t="0" r="23495" b="18415"/>
                <wp:wrapNone/>
                <wp:docPr id="6" name="สี่เหลี่ยมผืนผ้ามุมมน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9254" cy="629729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E19FE" w:rsidRPr="0095118B" w:rsidRDefault="004610E8" w:rsidP="0045484C">
                            <w:pPr>
                              <w:jc w:val="center"/>
                              <w:rPr>
                                <w:cs/>
                              </w:rPr>
                            </w:pPr>
                            <w:r w:rsidRPr="0095118B">
                              <w:rPr>
                                <w:cs/>
                              </w:rPr>
                              <w:t>ฝ่ายกิจการนักศึกษา แจ้งให้อาจารย์ดำเนิ</w:t>
                            </w:r>
                            <w:r w:rsidR="0095118B">
                              <w:rPr>
                                <w:rFonts w:hint="cs"/>
                                <w:cs/>
                              </w:rPr>
                              <w:t>น</w:t>
                            </w:r>
                            <w:r w:rsidRPr="0095118B">
                              <w:rPr>
                                <w:cs/>
                              </w:rPr>
                              <w:t>การส่งเอกสาร</w:t>
                            </w:r>
                            <w:r w:rsidR="0045484C">
                              <w:rPr>
                                <w:rFonts w:hint="cs"/>
                                <w:cs/>
                              </w:rPr>
                              <w:t xml:space="preserve">เพียง </w:t>
                            </w:r>
                            <w:r w:rsidR="0045484C">
                              <w:t xml:space="preserve">1 </w:t>
                            </w:r>
                            <w:r w:rsidR="0045484C">
                              <w:rPr>
                                <w:rFonts w:hint="cs"/>
                                <w:cs/>
                              </w:rPr>
                              <w:t>ครั้ง</w:t>
                            </w:r>
                          </w:p>
                          <w:p w:rsidR="0095118B" w:rsidRDefault="0095118B" w:rsidP="009511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303BAB" id="สี่เหลี่ยมผืนผ้ามุมมน 6" o:spid="_x0000_s1033" style="position:absolute;left:0;text-align:left;margin-left:248.55pt;margin-top:4.45pt;width:184.2pt;height:49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" fillcolor="#4f81bd [3204]" strokecolor="#243f60 [1604]" strokeweight="2pt">
                <v:textbox>
                  <w:txbxContent>
                    <w:p w:rsidR="00000000" w:rsidRPr="0095118B" w:rsidRDefault="004610E8" w:rsidP="0045484C">
                      <w:pPr>
                        <w:jc w:val="center"/>
                        <w:rPr>
                          <w:rFonts w:hint="cs"/>
                          <w:cs/>
                        </w:rPr>
                      </w:pPr>
                      <w:r w:rsidRPr="0095118B">
                        <w:rPr>
                          <w:cs/>
                        </w:rPr>
                        <w:t>ฝ่ายกิจการนักศึกษา แจ้งให้อาจารย์ดำเนิ</w:t>
                      </w:r>
                      <w:r w:rsidR="0095118B">
                        <w:rPr>
                          <w:rFonts w:hint="cs"/>
                          <w:cs/>
                        </w:rPr>
                        <w:t>น</w:t>
                      </w:r>
                      <w:r w:rsidRPr="0095118B">
                        <w:rPr>
                          <w:cs/>
                        </w:rPr>
                        <w:t>การส่งเอกสาร</w:t>
                      </w:r>
                      <w:r w:rsidR="0045484C">
                        <w:rPr>
                          <w:rFonts w:hint="cs"/>
                          <w:cs/>
                        </w:rPr>
                        <w:t xml:space="preserve">เพียง </w:t>
                      </w:r>
                      <w:r w:rsidR="0045484C">
                        <w:t xml:space="preserve">1 </w:t>
                      </w:r>
                      <w:r w:rsidR="0045484C">
                        <w:rPr>
                          <w:rFonts w:hint="cs"/>
                          <w:cs/>
                        </w:rPr>
                        <w:t>ครั้ง</w:t>
                      </w:r>
                    </w:p>
                    <w:p w:rsidR="0095118B" w:rsidRDefault="0095118B" w:rsidP="0095118B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noProof/>
          <w:sz w:val="36"/>
          <w:szCs w:val="36"/>
        </w:rPr>
        <w:t xml:space="preserve">                           </w:t>
      </w: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noProof/>
          <w:sz w:val="36"/>
          <w:szCs w:val="36"/>
        </w:rPr>
      </w:pPr>
    </w:p>
    <w:p w:rsidR="0095118B" w:rsidRDefault="0095118B" w:rsidP="00C3695D">
      <w:pPr>
        <w:jc w:val="center"/>
        <w:rPr>
          <w:rFonts w:ascii="TH SarabunPSK" w:hAnsi="TH SarabunPSK" w:cs="TH SarabunPSK"/>
          <w:sz w:val="36"/>
          <w:szCs w:val="36"/>
          <w:cs/>
        </w:rPr>
      </w:pPr>
    </w:p>
    <w:p w:rsidR="00C3695D" w:rsidRDefault="00C3695D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95118B" w:rsidRDefault="0095118B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8F3BD9" w:rsidRPr="0081609E" w:rsidRDefault="0057668E" w:rsidP="0081609E">
      <w:pPr>
        <w:jc w:val="center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/>
          <w:sz w:val="36"/>
          <w:szCs w:val="36"/>
        </w:rPr>
        <w:t xml:space="preserve">Flowchart </w:t>
      </w:r>
      <w:r>
        <w:rPr>
          <w:rFonts w:ascii="TH SarabunPSK" w:hAnsi="TH SarabunPSK" w:cs="TH SarabunPSK" w:hint="cs"/>
          <w:sz w:val="36"/>
          <w:szCs w:val="36"/>
          <w:cs/>
        </w:rPr>
        <w:t>การ</w:t>
      </w:r>
      <w:r w:rsidR="00AD496C" w:rsidRPr="0081609E">
        <w:rPr>
          <w:rFonts w:ascii="TH SarabunPSK" w:hAnsi="TH SarabunPSK" w:cs="TH SarabunPSK"/>
          <w:sz w:val="36"/>
          <w:szCs w:val="36"/>
          <w:cs/>
        </w:rPr>
        <w:t>แบบฟอร์ม</w:t>
      </w:r>
      <w:r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>
        <w:rPr>
          <w:rFonts w:ascii="TH SarabunPSK" w:hAnsi="TH SarabunPSK" w:cs="TH SarabunPSK"/>
          <w:sz w:val="36"/>
          <w:szCs w:val="36"/>
        </w:rPr>
        <w:t xml:space="preserve">HR1 </w:t>
      </w:r>
      <w:r w:rsidR="00AD496C" w:rsidRPr="0081609E">
        <w:rPr>
          <w:rFonts w:ascii="TH SarabunPSK" w:hAnsi="TH SarabunPSK" w:cs="TH SarabunPSK"/>
          <w:sz w:val="36"/>
          <w:szCs w:val="36"/>
          <w:cs/>
        </w:rPr>
        <w:t>สำรวจเบอร์โทรศัพท์</w:t>
      </w:r>
      <w:r w:rsidR="005A0C96" w:rsidRPr="005A0C96">
        <w:rPr>
          <w:rFonts w:ascii="TH SarabunPSK" w:hAnsi="TH SarabunPSK" w:cs="TH SarabunPSK" w:hint="cs"/>
          <w:sz w:val="36"/>
          <w:szCs w:val="36"/>
          <w:cs/>
        </w:rPr>
        <w:t>และพฤติกรรม</w:t>
      </w:r>
      <w:r w:rsidR="00AD496C" w:rsidRPr="0081609E">
        <w:rPr>
          <w:rFonts w:ascii="TH SarabunPSK" w:hAnsi="TH SarabunPSK" w:cs="TH SarabunPSK"/>
          <w:sz w:val="36"/>
          <w:szCs w:val="36"/>
          <w:cs/>
        </w:rPr>
        <w:t>ติดต่อนักศึกษา</w:t>
      </w:r>
    </w:p>
    <w:p w:rsidR="00C3695D" w:rsidRDefault="00C3695D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C3695D" w:rsidRDefault="00C3695D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C3695D" w:rsidRDefault="00C3695D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A56FAA" w:rsidRDefault="00447FF6" w:rsidP="00ED71E2">
      <w:pPr>
        <w:jc w:val="both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FF7FB59" wp14:editId="37723C68">
                <wp:simplePos x="0" y="0"/>
                <wp:positionH relativeFrom="column">
                  <wp:posOffset>2642144</wp:posOffset>
                </wp:positionH>
                <wp:positionV relativeFrom="paragraph">
                  <wp:posOffset>278923</wp:posOffset>
                </wp:positionV>
                <wp:extent cx="3131185" cy="1190335"/>
                <wp:effectExtent l="0" t="0" r="12065" b="10160"/>
                <wp:wrapNone/>
                <wp:docPr id="19" name="แผนผังลำดับงาน: สิ้นสุด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1185" cy="1190335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E19FE" w:rsidRPr="0045484C" w:rsidRDefault="004610E8" w:rsidP="0045484C">
                            <w:pPr>
                              <w:ind w:left="720"/>
                              <w:jc w:val="center"/>
                              <w:rPr>
                                <w:cs/>
                              </w:rPr>
                            </w:pPr>
                            <w:r w:rsidRPr="0045484C">
                              <w:rPr>
                                <w:cs/>
                              </w:rPr>
                              <w:t xml:space="preserve">ชั่วโมง </w:t>
                            </w:r>
                            <w:r w:rsidRPr="0045484C">
                              <w:t xml:space="preserve">Home Room </w:t>
                            </w:r>
                            <w:r w:rsidRPr="0045484C">
                              <w:rPr>
                                <w:cs/>
                              </w:rPr>
                              <w:t>ในทุกสัปดาห์อาจารย์ที่ปรึกษาดำเนินการกรอก</w:t>
                            </w:r>
                          </w:p>
                          <w:p w:rsidR="003E19FE" w:rsidRPr="0045484C" w:rsidRDefault="004610E8" w:rsidP="0045484C">
                            <w:pPr>
                              <w:ind w:left="720"/>
                              <w:rPr>
                                <w:cs/>
                              </w:rPr>
                            </w:pPr>
                            <w:r w:rsidRPr="0045484C">
                              <w:rPr>
                                <w:cs/>
                              </w:rPr>
                              <w:t xml:space="preserve">แบบฟอร์ม </w:t>
                            </w:r>
                            <w:r w:rsidRPr="0045484C">
                              <w:t xml:space="preserve">HR2 </w:t>
                            </w:r>
                            <w:r w:rsidRPr="0045484C">
                              <w:rPr>
                                <w:cs/>
                              </w:rPr>
                              <w:t>ตรวจสอบการแต่งกายของนักศึกษา</w:t>
                            </w:r>
                          </w:p>
                          <w:p w:rsidR="0045484C" w:rsidRDefault="0045484C" w:rsidP="004548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F7FB59" id="แผนผังลำดับงาน: สิ้นสุด 19" o:spid="_x0000_s1034" type="#_x0000_t116" style="position:absolute;left:0;text-align:left;margin-left:208.05pt;margin-top:21.95pt;width:246.55pt;height:93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" fillcolor="#4f81bd [3204]" strokecolor="#243f60 [1604]" strokeweight="2pt">
                <v:textbox>
                  <w:txbxContent>
                    <w:p w:rsidR="00000000" w:rsidRPr="0045484C" w:rsidRDefault="004610E8" w:rsidP="0045484C">
                      <w:pPr>
                        <w:ind w:left="720"/>
                        <w:jc w:val="center"/>
                        <w:rPr>
                          <w:rFonts w:hint="cs"/>
                          <w:cs/>
                        </w:rPr>
                      </w:pPr>
                      <w:r w:rsidRPr="0045484C">
                        <w:rPr>
                          <w:cs/>
                        </w:rPr>
                        <w:t xml:space="preserve">ชั่วโมง </w:t>
                      </w:r>
                      <w:r w:rsidRPr="0045484C">
                        <w:t xml:space="preserve">Home Room </w:t>
                      </w:r>
                      <w:r w:rsidRPr="0045484C">
                        <w:rPr>
                          <w:cs/>
                        </w:rPr>
                        <w:t>ในทุกสัปดาห์</w:t>
                      </w:r>
                      <w:r w:rsidRPr="0045484C">
                        <w:rPr>
                          <w:cs/>
                        </w:rPr>
                        <w:t>อาจารย์ที่ปรึกษาดำเนินการกรอก</w:t>
                      </w:r>
                    </w:p>
                    <w:p w:rsidR="00000000" w:rsidRPr="0045484C" w:rsidRDefault="004610E8" w:rsidP="0045484C">
                      <w:pPr>
                        <w:ind w:left="720"/>
                        <w:rPr>
                          <w:rFonts w:hint="cs"/>
                          <w:cs/>
                        </w:rPr>
                      </w:pPr>
                      <w:r w:rsidRPr="0045484C">
                        <w:rPr>
                          <w:cs/>
                        </w:rPr>
                        <w:t xml:space="preserve">แบบฟอร์ม </w:t>
                      </w:r>
                      <w:r w:rsidRPr="0045484C">
                        <w:t xml:space="preserve">HR2 </w:t>
                      </w:r>
                      <w:r w:rsidRPr="0045484C">
                        <w:rPr>
                          <w:cs/>
                        </w:rPr>
                        <w:t>ตรวจสอบการแต่งกายของนักศึกษา</w:t>
                      </w:r>
                    </w:p>
                    <w:p w:rsidR="0045484C" w:rsidRDefault="0045484C" w:rsidP="0045484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284C96" w:rsidRDefault="00447FF6" w:rsidP="00ED71E2">
      <w:pPr>
        <w:jc w:val="both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844346</wp:posOffset>
                </wp:positionH>
                <wp:positionV relativeFrom="paragraph">
                  <wp:posOffset>287655</wp:posOffset>
                </wp:positionV>
                <wp:extent cx="2755075" cy="3346872"/>
                <wp:effectExtent l="0" t="0" r="26670" b="25400"/>
                <wp:wrapNone/>
                <wp:docPr id="25" name="กลุ่ม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5075" cy="3346872"/>
                          <a:chOff x="0" y="0"/>
                          <a:chExt cx="2755075" cy="3346872"/>
                        </a:xfrm>
                      </wpg:grpSpPr>
                      <wps:wsp>
                        <wps:cNvPr id="20" name="ลูกศรลง 20"/>
                        <wps:cNvSpPr/>
                        <wps:spPr>
                          <a:xfrm>
                            <a:off x="1270659" y="0"/>
                            <a:ext cx="189769" cy="439906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สี่เหลี่ยมผืนผ้ามุมมน 17"/>
                        <wps:cNvSpPr/>
                        <wps:spPr>
                          <a:xfrm>
                            <a:off x="0" y="439387"/>
                            <a:ext cx="2754077" cy="6900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5484C" w:rsidRPr="0095118B" w:rsidRDefault="0045484C" w:rsidP="0045484C">
                              <w:pPr>
                                <w:jc w:val="center"/>
                              </w:pPr>
                              <w:r w:rsidRPr="0095118B">
                                <w:rPr>
                                  <w:cs/>
                                </w:rPr>
                                <w:t>ส่งเอกสารให้ฝ่ายกิจการนักศึกษาภายใน</w:t>
                              </w:r>
                              <w:r>
                                <w:rPr>
                                  <w:rFonts w:hint="cs"/>
                                  <w:cs/>
                                </w:rPr>
                                <w:t>วันศุกร์ของทุก</w:t>
                              </w:r>
                              <w:r w:rsidRPr="0095118B">
                                <w:rPr>
                                  <w:cs/>
                                </w:rPr>
                                <w:t>สัปดาห์</w:t>
                              </w:r>
                            </w:p>
                            <w:p w:rsidR="0045484C" w:rsidRPr="0095118B" w:rsidRDefault="0045484C" w:rsidP="0045484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ลูกศรลง 21"/>
                        <wps:cNvSpPr/>
                        <wps:spPr>
                          <a:xfrm>
                            <a:off x="1270659" y="1128156"/>
                            <a:ext cx="189769" cy="439906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สี่เหลี่ยมผืนผ้ามุมมน 23"/>
                        <wps:cNvSpPr/>
                        <wps:spPr>
                          <a:xfrm>
                            <a:off x="0" y="1579418"/>
                            <a:ext cx="2755075" cy="629729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5484C" w:rsidRPr="0095118B" w:rsidRDefault="0045484C" w:rsidP="0045484C">
                              <w:pPr>
                                <w:jc w:val="center"/>
                                <w:rPr>
                                  <w:cs/>
                                </w:rPr>
                              </w:pPr>
                              <w:r w:rsidRPr="0095118B">
                                <w:rPr>
                                  <w:cs/>
                                </w:rPr>
                                <w:t>ฝ่ายกิจการนักศึกษา แจ้งให้อาจารย์ดำเนิ</w:t>
                              </w:r>
                              <w:r>
                                <w:rPr>
                                  <w:rFonts w:hint="cs"/>
                                  <w:cs/>
                                </w:rPr>
                                <w:t>น</w:t>
                              </w:r>
                              <w:r w:rsidRPr="0095118B">
                                <w:rPr>
                                  <w:cs/>
                                </w:rPr>
                                <w:t>การส่งเอกสาร</w:t>
                              </w:r>
                              <w:r w:rsidR="00D14D00">
                                <w:rPr>
                                  <w:rFonts w:hint="cs"/>
                                  <w:cs/>
                                </w:rPr>
                                <w:t>ของสัปดาห์นั้นในวันศุกร์</w:t>
                              </w:r>
                              <w:r>
                                <w:rPr>
                                  <w:rFonts w:hint="cs"/>
                                  <w:cs/>
                                </w:rPr>
                                <w:t xml:space="preserve">เพียง </w:t>
                              </w:r>
                              <w:r>
                                <w:t xml:space="preserve">1 </w:t>
                              </w:r>
                              <w:r>
                                <w:rPr>
                                  <w:rFonts w:hint="cs"/>
                                  <w:cs/>
                                </w:rPr>
                                <w:t>ครั้ง</w:t>
                              </w:r>
                            </w:p>
                            <w:p w:rsidR="0045484C" w:rsidRDefault="0045484C" w:rsidP="0045484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ลูกศรลง 22"/>
                        <wps:cNvSpPr/>
                        <wps:spPr>
                          <a:xfrm>
                            <a:off x="1270659" y="2196935"/>
                            <a:ext cx="189769" cy="448532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สี่เหลี่ยมผืนผ้ามุมมน 18"/>
                        <wps:cNvSpPr/>
                        <wps:spPr>
                          <a:xfrm>
                            <a:off x="0" y="2648197"/>
                            <a:ext cx="2753623" cy="6986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5484C" w:rsidRPr="0095118B" w:rsidRDefault="0045484C" w:rsidP="0045484C">
                              <w:pPr>
                                <w:jc w:val="center"/>
                              </w:pPr>
                              <w:r w:rsidRPr="0095118B">
                                <w:rPr>
                                  <w:cs/>
                                </w:rPr>
                                <w:t>รวบรวมส่งเอกสารรายงานคณบดีภายใน</w:t>
                              </w:r>
                              <w:r>
                                <w:rPr>
                                  <w:rFonts w:hint="cs"/>
                                  <w:cs/>
                                </w:rPr>
                                <w:t>วันจันทร์ของ</w:t>
                              </w:r>
                              <w:r w:rsidRPr="0095118B">
                                <w:rPr>
                                  <w:cs/>
                                </w:rPr>
                                <w:t>สัปดาห์</w:t>
                              </w:r>
                              <w:r>
                                <w:rPr>
                                  <w:rFonts w:hint="cs"/>
                                  <w:cs/>
                                </w:rPr>
                                <w:t>ถัดไป</w:t>
                              </w:r>
                            </w:p>
                            <w:p w:rsidR="0045484C" w:rsidRPr="0095118B" w:rsidRDefault="0045484C" w:rsidP="0045484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กลุ่ม 25" o:spid="_x0000_s1035" style="position:absolute;left:0;text-align:left;margin-left:223.95pt;margin-top:22.65pt;width:216.95pt;height:263.55pt;z-index:251681792" coordsize="27550,334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">
                <v:shape id="ลูกศรลง 20" o:spid="_x0000_s1036" type="#_x0000_t67" style="position:absolute;left:12706;width:1898;height:43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" adj="16941" fillcolor="#4f81bd [3204]" strokecolor="#243f60 [1604]" strokeweight="2pt"/>
                <v:roundrect id="สี่เหลี่ยมผืนผ้ามุมมน 17" o:spid="_x0000_s1037" style="position:absolute;top:4393;width:27540;height:69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" fillcolor="#4f81bd [3204]" strokecolor="#243f60 [1604]" strokeweight="2pt">
                  <v:textbox>
                    <w:txbxContent>
                      <w:p w:rsidR="0045484C" w:rsidRPr="0095118B" w:rsidRDefault="0045484C" w:rsidP="0045484C">
                        <w:pPr>
                          <w:jc w:val="center"/>
                        </w:pPr>
                        <w:r w:rsidRPr="0095118B">
                          <w:rPr>
                            <w:cs/>
                          </w:rPr>
                          <w:t>ส่งเอกสารให้ฝ่ายกิจการนักศึกษาภายใน</w:t>
                        </w:r>
                        <w:r>
                          <w:rPr>
                            <w:rFonts w:hint="cs"/>
                            <w:cs/>
                          </w:rPr>
                          <w:t>วันศุกร์ของทุก</w:t>
                        </w:r>
                        <w:r w:rsidRPr="0095118B">
                          <w:rPr>
                            <w:cs/>
                          </w:rPr>
                          <w:t>สัปดาห์</w:t>
                        </w:r>
                      </w:p>
                      <w:p w:rsidR="0045484C" w:rsidRPr="0095118B" w:rsidRDefault="0045484C" w:rsidP="0045484C">
                        <w:pPr>
                          <w:jc w:val="center"/>
                        </w:pPr>
                      </w:p>
                    </w:txbxContent>
                  </v:textbox>
                </v:roundrect>
                <v:shape id="ลูกศรลง 21" o:spid="_x0000_s1038" type="#_x0000_t67" style="position:absolute;left:12706;top:11281;width:1898;height:43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" adj="16941" fillcolor="#4f81bd [3204]" strokecolor="#243f60 [1604]" strokeweight="2pt"/>
                <v:roundrect id="สี่เหลี่ยมผืนผ้ามุมมน 23" o:spid="_x0000_s1039" style="position:absolute;top:15794;width:27550;height:629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" fillcolor="#4f81bd [3204]" strokecolor="#243f60 [1604]" strokeweight="2pt">
                  <v:textbox>
                    <w:txbxContent>
                      <w:p w:rsidR="0045484C" w:rsidRPr="0095118B" w:rsidRDefault="0045484C" w:rsidP="0045484C">
                        <w:pPr>
                          <w:jc w:val="center"/>
                          <w:rPr>
                            <w:rFonts w:hint="cs"/>
                            <w:cs/>
                          </w:rPr>
                        </w:pPr>
                        <w:r w:rsidRPr="0095118B">
                          <w:rPr>
                            <w:cs/>
                          </w:rPr>
                          <w:t>ฝ่ายกิจการนักศึกษา แจ้งให้อาจารย์ดำเนิ</w:t>
                        </w:r>
                        <w:r>
                          <w:rPr>
                            <w:rFonts w:hint="cs"/>
                            <w:cs/>
                          </w:rPr>
                          <w:t>น</w:t>
                        </w:r>
                        <w:r w:rsidRPr="0095118B">
                          <w:rPr>
                            <w:cs/>
                          </w:rPr>
                          <w:t>การส่งเอกสาร</w:t>
                        </w:r>
                        <w:r w:rsidR="00D14D00">
                          <w:rPr>
                            <w:rFonts w:hint="cs"/>
                            <w:cs/>
                          </w:rPr>
                          <w:t>ของสัปดาห์นั้นในวันศุกร์</w:t>
                        </w:r>
                        <w:r>
                          <w:rPr>
                            <w:rFonts w:hint="cs"/>
                            <w:cs/>
                          </w:rPr>
                          <w:t xml:space="preserve">เพียง </w:t>
                        </w:r>
                        <w:r>
                          <w:t xml:space="preserve">1 </w:t>
                        </w:r>
                        <w:r>
                          <w:rPr>
                            <w:rFonts w:hint="cs"/>
                            <w:cs/>
                          </w:rPr>
                          <w:t>ครั้ง</w:t>
                        </w:r>
                      </w:p>
                      <w:p w:rsidR="0045484C" w:rsidRDefault="0045484C" w:rsidP="0045484C">
                        <w:pPr>
                          <w:jc w:val="center"/>
                        </w:pPr>
                      </w:p>
                    </w:txbxContent>
                  </v:textbox>
                </v:roundrect>
                <v:shape id="ลูกศรลง 22" o:spid="_x0000_s1040" type="#_x0000_t67" style="position:absolute;left:12706;top:21969;width:1898;height:4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" adj="17031" fillcolor="#4f81bd [3204]" strokecolor="#243f60 [1604]" strokeweight="2pt"/>
                <v:roundrect id="สี่เหลี่ยมผืนผ้ามุมมน 18" o:spid="_x0000_s1041" style="position:absolute;top:26481;width:27536;height:69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" fillcolor="#4f81bd [3204]" strokecolor="#243f60 [1604]" strokeweight="2pt">
                  <v:textbox>
                    <w:txbxContent>
                      <w:p w:rsidR="0045484C" w:rsidRPr="0095118B" w:rsidRDefault="0045484C" w:rsidP="0045484C">
                        <w:pPr>
                          <w:jc w:val="center"/>
                        </w:pPr>
                        <w:r w:rsidRPr="0095118B">
                          <w:rPr>
                            <w:cs/>
                          </w:rPr>
                          <w:t>รวบรวมส่งเอกสารรายงานคณบดีภายใน</w:t>
                        </w:r>
                        <w:r>
                          <w:rPr>
                            <w:rFonts w:hint="cs"/>
                            <w:cs/>
                          </w:rPr>
                          <w:t>วันจันทร์ของ</w:t>
                        </w:r>
                        <w:r w:rsidRPr="0095118B">
                          <w:rPr>
                            <w:cs/>
                          </w:rPr>
                          <w:t>สัปดาห์</w:t>
                        </w:r>
                        <w:r>
                          <w:rPr>
                            <w:rFonts w:hint="cs"/>
                            <w:cs/>
                          </w:rPr>
                          <w:t>ถัดไป</w:t>
                        </w:r>
                      </w:p>
                      <w:p w:rsidR="0045484C" w:rsidRPr="0095118B" w:rsidRDefault="0045484C" w:rsidP="0045484C">
                        <w:pPr>
                          <w:jc w:val="center"/>
                        </w:pPr>
                      </w:p>
                    </w:txbxContent>
                  </v:textbox>
                </v:roundrect>
              </v:group>
            </w:pict>
          </mc:Fallback>
        </mc:AlternateContent>
      </w: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  <w:cs/>
        </w:rPr>
      </w:pP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284C96" w:rsidRDefault="00284C96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A56FAA" w:rsidRDefault="00A56FAA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A56FAA" w:rsidRDefault="00A56FAA" w:rsidP="00ED71E2">
      <w:pPr>
        <w:jc w:val="both"/>
        <w:rPr>
          <w:rFonts w:ascii="TH SarabunPSK" w:hAnsi="TH SarabunPSK" w:cs="TH SarabunPSK"/>
          <w:sz w:val="36"/>
          <w:szCs w:val="36"/>
          <w:cs/>
        </w:rPr>
      </w:pPr>
    </w:p>
    <w:p w:rsidR="00A56FAA" w:rsidRDefault="00A56FAA" w:rsidP="00ED71E2">
      <w:pPr>
        <w:jc w:val="both"/>
        <w:rPr>
          <w:rFonts w:ascii="TH SarabunPSK" w:hAnsi="TH SarabunPSK" w:cs="TH SarabunPSK"/>
          <w:sz w:val="36"/>
          <w:szCs w:val="36"/>
        </w:rPr>
      </w:pPr>
    </w:p>
    <w:p w:rsidR="0045484C" w:rsidRDefault="0045484C" w:rsidP="00284C96">
      <w:pPr>
        <w:jc w:val="center"/>
        <w:rPr>
          <w:rFonts w:ascii="TH SarabunPSK" w:hAnsi="TH SarabunPSK" w:cs="TH SarabunPSK"/>
          <w:sz w:val="36"/>
          <w:szCs w:val="36"/>
        </w:rPr>
      </w:pPr>
    </w:p>
    <w:p w:rsidR="0045484C" w:rsidRDefault="0045484C" w:rsidP="00284C96">
      <w:pPr>
        <w:jc w:val="center"/>
        <w:rPr>
          <w:rFonts w:ascii="TH SarabunPSK" w:hAnsi="TH SarabunPSK" w:cs="TH SarabunPSK"/>
          <w:sz w:val="36"/>
          <w:szCs w:val="36"/>
        </w:rPr>
      </w:pPr>
    </w:p>
    <w:p w:rsidR="0045484C" w:rsidRDefault="0045484C" w:rsidP="00284C96">
      <w:pPr>
        <w:jc w:val="center"/>
        <w:rPr>
          <w:rFonts w:ascii="TH SarabunPSK" w:hAnsi="TH SarabunPSK" w:cs="TH SarabunPSK"/>
          <w:sz w:val="36"/>
          <w:szCs w:val="36"/>
        </w:rPr>
      </w:pPr>
    </w:p>
    <w:p w:rsidR="00A56FAA" w:rsidRDefault="007277E9" w:rsidP="0045484C">
      <w:pPr>
        <w:ind w:left="2160" w:firstLine="72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/>
          <w:sz w:val="36"/>
          <w:szCs w:val="36"/>
        </w:rPr>
        <w:t xml:space="preserve">Flowchart </w:t>
      </w:r>
      <w:r>
        <w:rPr>
          <w:rFonts w:ascii="TH SarabunPSK" w:hAnsi="TH SarabunPSK" w:cs="TH SarabunPSK" w:hint="cs"/>
          <w:sz w:val="36"/>
          <w:szCs w:val="36"/>
          <w:cs/>
        </w:rPr>
        <w:t>การ</w:t>
      </w:r>
      <w:r w:rsidRPr="0081609E">
        <w:rPr>
          <w:rFonts w:ascii="TH SarabunPSK" w:hAnsi="TH SarabunPSK" w:cs="TH SarabunPSK"/>
          <w:sz w:val="36"/>
          <w:szCs w:val="36"/>
          <w:cs/>
        </w:rPr>
        <w:t>แบบฟอร์ม</w:t>
      </w:r>
      <w:r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>
        <w:rPr>
          <w:rFonts w:ascii="TH SarabunPSK" w:hAnsi="TH SarabunPSK" w:cs="TH SarabunPSK"/>
          <w:sz w:val="36"/>
          <w:szCs w:val="36"/>
        </w:rPr>
        <w:t xml:space="preserve">HR2 </w:t>
      </w:r>
      <w:r w:rsidR="00AD496C" w:rsidRPr="00284C96">
        <w:rPr>
          <w:rFonts w:ascii="TH SarabunPSK" w:hAnsi="TH SarabunPSK" w:cs="TH SarabunPSK"/>
          <w:sz w:val="36"/>
          <w:szCs w:val="36"/>
          <w:cs/>
        </w:rPr>
        <w:t>แบบฟอร์มตรวจสอบการแต่งกายของนักศึกษา</w:t>
      </w:r>
    </w:p>
    <w:p w:rsidR="008C1E9E" w:rsidRPr="00367C05" w:rsidRDefault="008C1E9E" w:rsidP="00C03AB2">
      <w:pPr>
        <w:jc w:val="both"/>
        <w:rPr>
          <w:rFonts w:ascii="TH Sarabun New" w:hAnsi="TH Sarabun New" w:cs="TH Sarabun New"/>
          <w:b/>
          <w:bCs/>
          <w:sz w:val="2"/>
          <w:szCs w:val="2"/>
        </w:rPr>
      </w:pPr>
    </w:p>
    <w:sectPr w:rsidR="008C1E9E" w:rsidRPr="00367C05" w:rsidSect="00A44C5B">
      <w:headerReference w:type="default" r:id="rId10"/>
      <w:pgSz w:w="16840" w:h="11907" w:orient="landscape" w:code="9"/>
      <w:pgMar w:top="567" w:right="993" w:bottom="1008" w:left="1985" w:header="706" w:footer="706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717E" w:rsidRDefault="0028717E">
      <w:r>
        <w:separator/>
      </w:r>
    </w:p>
  </w:endnote>
  <w:endnote w:type="continuationSeparator" w:id="0">
    <w:p w:rsidR="0028717E" w:rsidRDefault="002871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altName w:val="Microsoft Sans Serif"/>
    <w:charset w:val="00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UPC">
    <w:altName w:val="Microsoft Sans Serif"/>
    <w:charset w:val="00"/>
    <w:family w:val="swiss"/>
    <w:pitch w:val="variable"/>
    <w:sig w:usb0="00000000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717E" w:rsidRDefault="0028717E">
      <w:r>
        <w:separator/>
      </w:r>
    </w:p>
  </w:footnote>
  <w:footnote w:type="continuationSeparator" w:id="0">
    <w:p w:rsidR="0028717E" w:rsidRDefault="002871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320812"/>
      <w:docPartObj>
        <w:docPartGallery w:val="Page Numbers (Top of Page)"/>
        <w:docPartUnique/>
      </w:docPartObj>
    </w:sdtPr>
    <w:sdtEndPr/>
    <w:sdtContent>
      <w:p w:rsidR="00AF41E4" w:rsidRDefault="00AF41E4">
        <w:pPr>
          <w:pStyle w:val="a9"/>
          <w:jc w:val="right"/>
        </w:pPr>
        <w:r>
          <w:t xml:space="preserve">HR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784ED8" w:rsidRPr="00784ED8">
          <w:rPr>
            <w:rFonts w:cs="Cordia New"/>
            <w:noProof/>
            <w:szCs w:val="28"/>
            <w:lang w:val="th-TH"/>
          </w:rPr>
          <w:t>2</w:t>
        </w:r>
        <w:r>
          <w:fldChar w:fldCharType="end"/>
        </w:r>
      </w:p>
    </w:sdtContent>
  </w:sdt>
  <w:p w:rsidR="0057668E" w:rsidRDefault="0057668E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41E4" w:rsidRDefault="00AF41E4">
    <w:pPr>
      <w:pStyle w:val="a9"/>
      <w:jc w:val="right"/>
    </w:pPr>
  </w:p>
  <w:p w:rsidR="00AF41E4" w:rsidRDefault="00AF41E4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34B3"/>
    <w:multiLevelType w:val="hybridMultilevel"/>
    <w:tmpl w:val="CC0A1336"/>
    <w:lvl w:ilvl="0" w:tplc="692C52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94B0A1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FABECD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2D86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76EA9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50E9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C54682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678E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284A27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" w15:restartNumberingAfterBreak="0">
    <w:nsid w:val="0F573B16"/>
    <w:multiLevelType w:val="hybridMultilevel"/>
    <w:tmpl w:val="F0662F8A"/>
    <w:lvl w:ilvl="0" w:tplc="4D4A6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227437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7B8077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850C88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5BAC7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95FEC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BCFA79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9AFE6D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82AA3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" w15:restartNumberingAfterBreak="0">
    <w:nsid w:val="1F5838E3"/>
    <w:multiLevelType w:val="hybridMultilevel"/>
    <w:tmpl w:val="3758BA52"/>
    <w:lvl w:ilvl="0" w:tplc="91CE0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071065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403CAE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2AE87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494C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11009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810AEA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98B04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0B201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" w15:restartNumberingAfterBreak="0">
    <w:nsid w:val="3FB66F30"/>
    <w:multiLevelType w:val="hybridMultilevel"/>
    <w:tmpl w:val="376206D4"/>
    <w:lvl w:ilvl="0" w:tplc="C534FE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45156"/>
    <w:multiLevelType w:val="hybridMultilevel"/>
    <w:tmpl w:val="06C4004E"/>
    <w:lvl w:ilvl="0" w:tplc="62EC80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F05766"/>
    <w:multiLevelType w:val="hybridMultilevel"/>
    <w:tmpl w:val="0032B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86660A"/>
    <w:multiLevelType w:val="hybridMultilevel"/>
    <w:tmpl w:val="5358E44E"/>
    <w:lvl w:ilvl="0" w:tplc="DEA29BF4">
      <w:start w:val="6"/>
      <w:numFmt w:val="bullet"/>
      <w:lvlText w:val=""/>
      <w:lvlJc w:val="left"/>
      <w:pPr>
        <w:ind w:left="720" w:hanging="360"/>
      </w:pPr>
      <w:rPr>
        <w:rFonts w:ascii="Symbol" w:eastAsia="Cordia New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CA5B1A"/>
    <w:multiLevelType w:val="hybridMultilevel"/>
    <w:tmpl w:val="5784CCB2"/>
    <w:lvl w:ilvl="0" w:tplc="85045B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16D679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22348D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89563A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985808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BB5E8E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85D23D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94589F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4CACB2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8" w15:restartNumberingAfterBreak="0">
    <w:nsid w:val="56E14BA3"/>
    <w:multiLevelType w:val="hybridMultilevel"/>
    <w:tmpl w:val="65108370"/>
    <w:lvl w:ilvl="0" w:tplc="32FE91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6D5EBA"/>
    <w:multiLevelType w:val="hybridMultilevel"/>
    <w:tmpl w:val="C0A4D1B4"/>
    <w:lvl w:ilvl="0" w:tplc="A77E25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980C9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F0581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53B012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A998A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504020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4A0AE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B7CC8A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084CB5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0" w15:restartNumberingAfterBreak="0">
    <w:nsid w:val="5DA0143B"/>
    <w:multiLevelType w:val="hybridMultilevel"/>
    <w:tmpl w:val="AA227350"/>
    <w:lvl w:ilvl="0" w:tplc="4C5E40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C0367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729AE5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14926A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3508D6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A21A31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224C2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E8F6C9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EC52A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1" w15:restartNumberingAfterBreak="0">
    <w:nsid w:val="5F5E5A9C"/>
    <w:multiLevelType w:val="hybridMultilevel"/>
    <w:tmpl w:val="DA3E0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B319D0"/>
    <w:multiLevelType w:val="singleLevel"/>
    <w:tmpl w:val="CEDC51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736775C6"/>
    <w:multiLevelType w:val="hybridMultilevel"/>
    <w:tmpl w:val="2906396C"/>
    <w:lvl w:ilvl="0" w:tplc="BFACAD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4C23BD"/>
    <w:multiLevelType w:val="hybridMultilevel"/>
    <w:tmpl w:val="876497AC"/>
    <w:lvl w:ilvl="0" w:tplc="1032BD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A4D62B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593E34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4E0A43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8906D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D3EC9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0B418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1E27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3E86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num w:numId="1">
    <w:abstractNumId w:val="12"/>
  </w:num>
  <w:num w:numId="2">
    <w:abstractNumId w:val="4"/>
  </w:num>
  <w:num w:numId="3">
    <w:abstractNumId w:val="8"/>
  </w:num>
  <w:num w:numId="4">
    <w:abstractNumId w:val="13"/>
  </w:num>
  <w:num w:numId="5">
    <w:abstractNumId w:val="11"/>
  </w:num>
  <w:num w:numId="6">
    <w:abstractNumId w:val="5"/>
  </w:num>
  <w:num w:numId="7">
    <w:abstractNumId w:val="3"/>
  </w:num>
  <w:num w:numId="8">
    <w:abstractNumId w:val="6"/>
  </w:num>
  <w:num w:numId="9">
    <w:abstractNumId w:val="14"/>
  </w:num>
  <w:num w:numId="10">
    <w:abstractNumId w:val="9"/>
  </w:num>
  <w:num w:numId="11">
    <w:abstractNumId w:val="0"/>
  </w:num>
  <w:num w:numId="12">
    <w:abstractNumId w:val="10"/>
  </w:num>
  <w:num w:numId="13">
    <w:abstractNumId w:val="1"/>
  </w:num>
  <w:num w:numId="14">
    <w:abstractNumId w:val="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MDM2sbA0MDKxMDZU0lEKTi0uzszPAymwqAUArCqpuSwAAAA="/>
  </w:docVars>
  <w:rsids>
    <w:rsidRoot w:val="00157E51"/>
    <w:rsid w:val="0000024A"/>
    <w:rsid w:val="00005A01"/>
    <w:rsid w:val="00014313"/>
    <w:rsid w:val="0002744E"/>
    <w:rsid w:val="0003164A"/>
    <w:rsid w:val="000340C4"/>
    <w:rsid w:val="00037ADE"/>
    <w:rsid w:val="00042A6C"/>
    <w:rsid w:val="000759D6"/>
    <w:rsid w:val="00083327"/>
    <w:rsid w:val="0009554B"/>
    <w:rsid w:val="00097AA5"/>
    <w:rsid w:val="000A49C3"/>
    <w:rsid w:val="000B2DC4"/>
    <w:rsid w:val="000B4073"/>
    <w:rsid w:val="000B514A"/>
    <w:rsid w:val="000D031B"/>
    <w:rsid w:val="000D03A4"/>
    <w:rsid w:val="000D6F20"/>
    <w:rsid w:val="000D7A98"/>
    <w:rsid w:val="000E2BEE"/>
    <w:rsid w:val="0010179D"/>
    <w:rsid w:val="001051B6"/>
    <w:rsid w:val="00115E98"/>
    <w:rsid w:val="00147644"/>
    <w:rsid w:val="00157E51"/>
    <w:rsid w:val="0016467A"/>
    <w:rsid w:val="00172E38"/>
    <w:rsid w:val="00194B05"/>
    <w:rsid w:val="00197BDD"/>
    <w:rsid w:val="001B2F31"/>
    <w:rsid w:val="001C06D5"/>
    <w:rsid w:val="001C6FA2"/>
    <w:rsid w:val="001D3FE5"/>
    <w:rsid w:val="001E0555"/>
    <w:rsid w:val="001E3E68"/>
    <w:rsid w:val="001E6D68"/>
    <w:rsid w:val="001F58A3"/>
    <w:rsid w:val="002047AE"/>
    <w:rsid w:val="00213E69"/>
    <w:rsid w:val="00221C0F"/>
    <w:rsid w:val="00234FE0"/>
    <w:rsid w:val="00236A4D"/>
    <w:rsid w:val="0024163A"/>
    <w:rsid w:val="00255FAB"/>
    <w:rsid w:val="00261465"/>
    <w:rsid w:val="00265399"/>
    <w:rsid w:val="0027686D"/>
    <w:rsid w:val="00284C96"/>
    <w:rsid w:val="0028717E"/>
    <w:rsid w:val="002925C9"/>
    <w:rsid w:val="002943BC"/>
    <w:rsid w:val="002A3B67"/>
    <w:rsid w:val="002B6871"/>
    <w:rsid w:val="002C3277"/>
    <w:rsid w:val="002D270A"/>
    <w:rsid w:val="002D505E"/>
    <w:rsid w:val="002F0F76"/>
    <w:rsid w:val="002F7904"/>
    <w:rsid w:val="00300BC4"/>
    <w:rsid w:val="00304BED"/>
    <w:rsid w:val="0031044F"/>
    <w:rsid w:val="0031211B"/>
    <w:rsid w:val="00317862"/>
    <w:rsid w:val="0032669D"/>
    <w:rsid w:val="003338E1"/>
    <w:rsid w:val="00337443"/>
    <w:rsid w:val="003502B3"/>
    <w:rsid w:val="00356389"/>
    <w:rsid w:val="00357D89"/>
    <w:rsid w:val="00367C05"/>
    <w:rsid w:val="00382654"/>
    <w:rsid w:val="00393264"/>
    <w:rsid w:val="0039770F"/>
    <w:rsid w:val="003B7E57"/>
    <w:rsid w:val="003D470A"/>
    <w:rsid w:val="003E19FE"/>
    <w:rsid w:val="003E30D2"/>
    <w:rsid w:val="003E3FE8"/>
    <w:rsid w:val="003F106B"/>
    <w:rsid w:val="00402918"/>
    <w:rsid w:val="00407B01"/>
    <w:rsid w:val="00430DA7"/>
    <w:rsid w:val="0043175B"/>
    <w:rsid w:val="004324FB"/>
    <w:rsid w:val="0044634D"/>
    <w:rsid w:val="004477E7"/>
    <w:rsid w:val="00447FF6"/>
    <w:rsid w:val="004515D6"/>
    <w:rsid w:val="0045484C"/>
    <w:rsid w:val="004610E8"/>
    <w:rsid w:val="004618F7"/>
    <w:rsid w:val="00461B6B"/>
    <w:rsid w:val="00473696"/>
    <w:rsid w:val="004811AD"/>
    <w:rsid w:val="0048782C"/>
    <w:rsid w:val="00490FE2"/>
    <w:rsid w:val="004A110E"/>
    <w:rsid w:val="004A7AC4"/>
    <w:rsid w:val="004B50E6"/>
    <w:rsid w:val="004C196C"/>
    <w:rsid w:val="004C425A"/>
    <w:rsid w:val="004C461A"/>
    <w:rsid w:val="004C4FE5"/>
    <w:rsid w:val="004C7CEE"/>
    <w:rsid w:val="004D286F"/>
    <w:rsid w:val="004D3419"/>
    <w:rsid w:val="004D459D"/>
    <w:rsid w:val="004E1F5F"/>
    <w:rsid w:val="004E501D"/>
    <w:rsid w:val="004F107A"/>
    <w:rsid w:val="00502456"/>
    <w:rsid w:val="0050294F"/>
    <w:rsid w:val="005029BD"/>
    <w:rsid w:val="00517660"/>
    <w:rsid w:val="00525B78"/>
    <w:rsid w:val="005339DB"/>
    <w:rsid w:val="00555E66"/>
    <w:rsid w:val="00560A59"/>
    <w:rsid w:val="00573BA2"/>
    <w:rsid w:val="00574BA9"/>
    <w:rsid w:val="0057668E"/>
    <w:rsid w:val="005847B0"/>
    <w:rsid w:val="00591629"/>
    <w:rsid w:val="005A0C96"/>
    <w:rsid w:val="005C3246"/>
    <w:rsid w:val="005C6E3C"/>
    <w:rsid w:val="00603294"/>
    <w:rsid w:val="0061372A"/>
    <w:rsid w:val="00613F4E"/>
    <w:rsid w:val="00617A77"/>
    <w:rsid w:val="00623AC6"/>
    <w:rsid w:val="00625E39"/>
    <w:rsid w:val="00636345"/>
    <w:rsid w:val="006377E2"/>
    <w:rsid w:val="00646982"/>
    <w:rsid w:val="00654A32"/>
    <w:rsid w:val="00670ADE"/>
    <w:rsid w:val="00686F84"/>
    <w:rsid w:val="00691451"/>
    <w:rsid w:val="006A6034"/>
    <w:rsid w:val="006B12DB"/>
    <w:rsid w:val="006B1516"/>
    <w:rsid w:val="006B6B1C"/>
    <w:rsid w:val="006C1ACA"/>
    <w:rsid w:val="006C69D3"/>
    <w:rsid w:val="006D55B2"/>
    <w:rsid w:val="006F0C22"/>
    <w:rsid w:val="006F3406"/>
    <w:rsid w:val="006F4444"/>
    <w:rsid w:val="00706E8F"/>
    <w:rsid w:val="00710268"/>
    <w:rsid w:val="007166C1"/>
    <w:rsid w:val="00717855"/>
    <w:rsid w:val="007277E9"/>
    <w:rsid w:val="00735ED7"/>
    <w:rsid w:val="00740FCB"/>
    <w:rsid w:val="007544F4"/>
    <w:rsid w:val="00765FCC"/>
    <w:rsid w:val="007727A8"/>
    <w:rsid w:val="0077363E"/>
    <w:rsid w:val="00775FDD"/>
    <w:rsid w:val="0078391D"/>
    <w:rsid w:val="00784ED8"/>
    <w:rsid w:val="007A6F74"/>
    <w:rsid w:val="007C3C59"/>
    <w:rsid w:val="007D01C0"/>
    <w:rsid w:val="00806705"/>
    <w:rsid w:val="00812968"/>
    <w:rsid w:val="008151F5"/>
    <w:rsid w:val="0081609E"/>
    <w:rsid w:val="00817559"/>
    <w:rsid w:val="00836FAF"/>
    <w:rsid w:val="00864B2C"/>
    <w:rsid w:val="00866B4B"/>
    <w:rsid w:val="00881215"/>
    <w:rsid w:val="00881489"/>
    <w:rsid w:val="00896CCE"/>
    <w:rsid w:val="008A1270"/>
    <w:rsid w:val="008A2626"/>
    <w:rsid w:val="008C1E9E"/>
    <w:rsid w:val="008C38D1"/>
    <w:rsid w:val="008D5DEA"/>
    <w:rsid w:val="008E7B74"/>
    <w:rsid w:val="008F23C5"/>
    <w:rsid w:val="008F2A33"/>
    <w:rsid w:val="008F3BD9"/>
    <w:rsid w:val="00901FBB"/>
    <w:rsid w:val="00913BE2"/>
    <w:rsid w:val="00930A84"/>
    <w:rsid w:val="0093559B"/>
    <w:rsid w:val="0094234C"/>
    <w:rsid w:val="0095118B"/>
    <w:rsid w:val="0095380C"/>
    <w:rsid w:val="00960C83"/>
    <w:rsid w:val="00964BDF"/>
    <w:rsid w:val="00965839"/>
    <w:rsid w:val="0098500F"/>
    <w:rsid w:val="009A05D5"/>
    <w:rsid w:val="009A42B6"/>
    <w:rsid w:val="009A5F23"/>
    <w:rsid w:val="009B154F"/>
    <w:rsid w:val="009B3810"/>
    <w:rsid w:val="009B4AD2"/>
    <w:rsid w:val="009B7907"/>
    <w:rsid w:val="009C4663"/>
    <w:rsid w:val="009D7099"/>
    <w:rsid w:val="009E27C9"/>
    <w:rsid w:val="00A00B66"/>
    <w:rsid w:val="00A00CE1"/>
    <w:rsid w:val="00A02F46"/>
    <w:rsid w:val="00A11279"/>
    <w:rsid w:val="00A13DA0"/>
    <w:rsid w:val="00A16CD2"/>
    <w:rsid w:val="00A17776"/>
    <w:rsid w:val="00A24C5B"/>
    <w:rsid w:val="00A30F7A"/>
    <w:rsid w:val="00A32703"/>
    <w:rsid w:val="00A37C53"/>
    <w:rsid w:val="00A41D95"/>
    <w:rsid w:val="00A44C5B"/>
    <w:rsid w:val="00A54635"/>
    <w:rsid w:val="00A56887"/>
    <w:rsid w:val="00A56FAA"/>
    <w:rsid w:val="00A63483"/>
    <w:rsid w:val="00A67C75"/>
    <w:rsid w:val="00A805DA"/>
    <w:rsid w:val="00A85224"/>
    <w:rsid w:val="00A87E53"/>
    <w:rsid w:val="00A972C0"/>
    <w:rsid w:val="00AA0B0F"/>
    <w:rsid w:val="00AA0EF1"/>
    <w:rsid w:val="00AA727E"/>
    <w:rsid w:val="00AB2F79"/>
    <w:rsid w:val="00AB60DF"/>
    <w:rsid w:val="00AD267A"/>
    <w:rsid w:val="00AD496C"/>
    <w:rsid w:val="00AE544F"/>
    <w:rsid w:val="00AF41E4"/>
    <w:rsid w:val="00AF699E"/>
    <w:rsid w:val="00B045E5"/>
    <w:rsid w:val="00B04967"/>
    <w:rsid w:val="00B12AAF"/>
    <w:rsid w:val="00B17BF2"/>
    <w:rsid w:val="00B17EF2"/>
    <w:rsid w:val="00B22918"/>
    <w:rsid w:val="00B23A35"/>
    <w:rsid w:val="00B300CF"/>
    <w:rsid w:val="00B43E80"/>
    <w:rsid w:val="00B45F34"/>
    <w:rsid w:val="00B54E5E"/>
    <w:rsid w:val="00B569BE"/>
    <w:rsid w:val="00B67E83"/>
    <w:rsid w:val="00B70291"/>
    <w:rsid w:val="00B81BC5"/>
    <w:rsid w:val="00B81E4B"/>
    <w:rsid w:val="00B84E4D"/>
    <w:rsid w:val="00B86F41"/>
    <w:rsid w:val="00B93367"/>
    <w:rsid w:val="00BA3CCF"/>
    <w:rsid w:val="00BA4EE3"/>
    <w:rsid w:val="00BA592A"/>
    <w:rsid w:val="00BB2561"/>
    <w:rsid w:val="00BC3053"/>
    <w:rsid w:val="00BC3D12"/>
    <w:rsid w:val="00BE49EC"/>
    <w:rsid w:val="00BF5A23"/>
    <w:rsid w:val="00C03AB2"/>
    <w:rsid w:val="00C107C1"/>
    <w:rsid w:val="00C159D3"/>
    <w:rsid w:val="00C2555B"/>
    <w:rsid w:val="00C34F70"/>
    <w:rsid w:val="00C3695D"/>
    <w:rsid w:val="00C41FCB"/>
    <w:rsid w:val="00C466DA"/>
    <w:rsid w:val="00C602AB"/>
    <w:rsid w:val="00C71EB1"/>
    <w:rsid w:val="00C86423"/>
    <w:rsid w:val="00C87B40"/>
    <w:rsid w:val="00C9326E"/>
    <w:rsid w:val="00C95823"/>
    <w:rsid w:val="00CA47E8"/>
    <w:rsid w:val="00CA52A8"/>
    <w:rsid w:val="00CB14C3"/>
    <w:rsid w:val="00CE3B11"/>
    <w:rsid w:val="00CE74C6"/>
    <w:rsid w:val="00CF1412"/>
    <w:rsid w:val="00D04EF6"/>
    <w:rsid w:val="00D14D00"/>
    <w:rsid w:val="00D20B14"/>
    <w:rsid w:val="00D26B10"/>
    <w:rsid w:val="00D27E1E"/>
    <w:rsid w:val="00D36626"/>
    <w:rsid w:val="00D53197"/>
    <w:rsid w:val="00D570E6"/>
    <w:rsid w:val="00D57771"/>
    <w:rsid w:val="00D617F6"/>
    <w:rsid w:val="00D62B10"/>
    <w:rsid w:val="00D65FD5"/>
    <w:rsid w:val="00D85355"/>
    <w:rsid w:val="00D97186"/>
    <w:rsid w:val="00DA325F"/>
    <w:rsid w:val="00DB5DBA"/>
    <w:rsid w:val="00DB6FB7"/>
    <w:rsid w:val="00DD3D57"/>
    <w:rsid w:val="00E102D8"/>
    <w:rsid w:val="00E30AAB"/>
    <w:rsid w:val="00E32801"/>
    <w:rsid w:val="00E35147"/>
    <w:rsid w:val="00E45C52"/>
    <w:rsid w:val="00E4733C"/>
    <w:rsid w:val="00E53AD5"/>
    <w:rsid w:val="00E614F4"/>
    <w:rsid w:val="00E61C9C"/>
    <w:rsid w:val="00E64B1A"/>
    <w:rsid w:val="00E76400"/>
    <w:rsid w:val="00E80552"/>
    <w:rsid w:val="00E929E9"/>
    <w:rsid w:val="00EA0E85"/>
    <w:rsid w:val="00EA1AE0"/>
    <w:rsid w:val="00EA35BF"/>
    <w:rsid w:val="00EB1302"/>
    <w:rsid w:val="00EC05AE"/>
    <w:rsid w:val="00EC0AD2"/>
    <w:rsid w:val="00EC441E"/>
    <w:rsid w:val="00ED71E2"/>
    <w:rsid w:val="00EF26AB"/>
    <w:rsid w:val="00F07EFF"/>
    <w:rsid w:val="00F11B84"/>
    <w:rsid w:val="00F1643E"/>
    <w:rsid w:val="00F22A49"/>
    <w:rsid w:val="00F22A86"/>
    <w:rsid w:val="00F720F1"/>
    <w:rsid w:val="00F74E21"/>
    <w:rsid w:val="00F82A29"/>
    <w:rsid w:val="00F85406"/>
    <w:rsid w:val="00FA197E"/>
    <w:rsid w:val="00FA335A"/>
    <w:rsid w:val="00FB0511"/>
    <w:rsid w:val="00FB5FB9"/>
    <w:rsid w:val="00FC385D"/>
    <w:rsid w:val="00FF7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53A6596-A709-4311-A076-378280290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6FB7"/>
    <w:rPr>
      <w:sz w:val="28"/>
      <w:szCs w:val="28"/>
    </w:rPr>
  </w:style>
  <w:style w:type="paragraph" w:styleId="2">
    <w:name w:val="heading 2"/>
    <w:basedOn w:val="a"/>
    <w:next w:val="a"/>
    <w:link w:val="20"/>
    <w:qFormat/>
    <w:rsid w:val="00E76400"/>
    <w:pPr>
      <w:keepNext/>
      <w:jc w:val="center"/>
      <w:outlineLvl w:val="1"/>
    </w:pPr>
    <w:rPr>
      <w:rFonts w:ascii="AngsanaUPC" w:hAnsi="AngsanaUPC" w:cs="AngsanaUPC"/>
      <w:b/>
      <w:bCs/>
      <w:sz w:val="40"/>
      <w:szCs w:val="40"/>
    </w:rPr>
  </w:style>
  <w:style w:type="paragraph" w:styleId="3">
    <w:name w:val="heading 3"/>
    <w:basedOn w:val="a"/>
    <w:next w:val="a"/>
    <w:link w:val="30"/>
    <w:qFormat/>
    <w:rsid w:val="00E76400"/>
    <w:pPr>
      <w:keepNext/>
      <w:jc w:val="center"/>
      <w:outlineLvl w:val="2"/>
    </w:pPr>
    <w:rPr>
      <w:rFonts w:ascii="AngsanaUPC" w:hAnsi="AngsanaUPC" w:cs="AngsanaUPC"/>
      <w:b/>
      <w:bCs/>
      <w:sz w:val="60"/>
      <w:szCs w:val="60"/>
    </w:rPr>
  </w:style>
  <w:style w:type="paragraph" w:styleId="4">
    <w:name w:val="heading 4"/>
    <w:basedOn w:val="a"/>
    <w:next w:val="a"/>
    <w:link w:val="40"/>
    <w:uiPriority w:val="9"/>
    <w:qFormat/>
    <w:rsid w:val="00B17EF2"/>
    <w:pPr>
      <w:keepNext/>
      <w:spacing w:before="240" w:after="60"/>
      <w:outlineLvl w:val="3"/>
    </w:pPr>
    <w:rPr>
      <w:rFonts w:ascii="Calibri" w:eastAsia="Times New Roman" w:hAnsi="Calibri" w:cs="Cordia New"/>
      <w:b/>
      <w:bCs/>
      <w:szCs w:val="35"/>
    </w:rPr>
  </w:style>
  <w:style w:type="paragraph" w:styleId="6">
    <w:name w:val="heading 6"/>
    <w:basedOn w:val="a"/>
    <w:next w:val="a"/>
    <w:link w:val="60"/>
    <w:uiPriority w:val="9"/>
    <w:qFormat/>
    <w:rsid w:val="00B17EF2"/>
    <w:pPr>
      <w:spacing w:before="240" w:after="60"/>
      <w:outlineLvl w:val="5"/>
    </w:pPr>
    <w:rPr>
      <w:rFonts w:ascii="Calibri" w:eastAsia="Times New Roman" w:hAnsi="Calibri" w:cs="Cordia New"/>
      <w:b/>
      <w:bCs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36"/>
      <w:szCs w:val="36"/>
      <w:u w:val="single"/>
    </w:rPr>
  </w:style>
  <w:style w:type="character" w:customStyle="1" w:styleId="20">
    <w:name w:val="หัวเรื่อง 2 อักขระ"/>
    <w:link w:val="2"/>
    <w:rsid w:val="00E76400"/>
    <w:rPr>
      <w:rFonts w:ascii="AngsanaUPC" w:hAnsi="AngsanaUPC" w:cs="AngsanaUPC"/>
      <w:b/>
      <w:bCs/>
      <w:sz w:val="40"/>
      <w:szCs w:val="40"/>
    </w:rPr>
  </w:style>
  <w:style w:type="character" w:customStyle="1" w:styleId="30">
    <w:name w:val="หัวเรื่อง 3 อักขระ"/>
    <w:link w:val="3"/>
    <w:rsid w:val="00E76400"/>
    <w:rPr>
      <w:rFonts w:ascii="AngsanaUPC" w:hAnsi="AngsanaUPC" w:cs="AngsanaUPC"/>
      <w:b/>
      <w:bCs/>
      <w:sz w:val="60"/>
      <w:szCs w:val="60"/>
    </w:rPr>
  </w:style>
  <w:style w:type="paragraph" w:styleId="31">
    <w:name w:val="Body Text 3"/>
    <w:basedOn w:val="a"/>
    <w:link w:val="32"/>
    <w:rsid w:val="003338E1"/>
    <w:rPr>
      <w:rFonts w:ascii="AngsanaUPC" w:eastAsia="Times New Roman" w:hAnsi="AngsanaUPC" w:cs="AngsanaUPC"/>
      <w:b/>
      <w:bCs/>
      <w:sz w:val="32"/>
      <w:szCs w:val="32"/>
    </w:rPr>
  </w:style>
  <w:style w:type="character" w:customStyle="1" w:styleId="32">
    <w:name w:val="เนื้อความ 3 อักขระ"/>
    <w:link w:val="31"/>
    <w:rsid w:val="003338E1"/>
    <w:rPr>
      <w:rFonts w:ascii="AngsanaUPC" w:eastAsia="Times New Roman" w:hAnsi="AngsanaUPC" w:cs="AngsanaUPC"/>
      <w:b/>
      <w:bCs/>
      <w:sz w:val="32"/>
      <w:szCs w:val="32"/>
    </w:rPr>
  </w:style>
  <w:style w:type="paragraph" w:styleId="a4">
    <w:name w:val="caption"/>
    <w:basedOn w:val="a"/>
    <w:next w:val="a"/>
    <w:qFormat/>
    <w:rsid w:val="003338E1"/>
    <w:pPr>
      <w:ind w:left="1440" w:firstLine="720"/>
    </w:pPr>
    <w:rPr>
      <w:rFonts w:ascii="CordiaUPC" w:eastAsia="Times New Roman" w:hAnsi="CordiaUPC" w:cs="CordiaUPC"/>
      <w:sz w:val="36"/>
      <w:szCs w:val="36"/>
    </w:rPr>
  </w:style>
  <w:style w:type="table" w:styleId="a5">
    <w:name w:val="Table Grid"/>
    <w:basedOn w:val="a1"/>
    <w:uiPriority w:val="59"/>
    <w:rsid w:val="00C602A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40">
    <w:name w:val="หัวเรื่อง 4 อักขระ"/>
    <w:link w:val="4"/>
    <w:uiPriority w:val="9"/>
    <w:semiHidden/>
    <w:rsid w:val="00B17EF2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60">
    <w:name w:val="หัวเรื่อง 6 อักขระ"/>
    <w:link w:val="6"/>
    <w:uiPriority w:val="9"/>
    <w:semiHidden/>
    <w:rsid w:val="00B17EF2"/>
    <w:rPr>
      <w:rFonts w:ascii="Calibri" w:eastAsia="Times New Roman" w:hAnsi="Calibri" w:cs="Cordia New"/>
      <w:b/>
      <w:bCs/>
      <w:sz w:val="22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706E8F"/>
    <w:rPr>
      <w:rFonts w:ascii="Tahoma" w:hAnsi="Tahoma"/>
      <w:sz w:val="16"/>
      <w:szCs w:val="20"/>
    </w:rPr>
  </w:style>
  <w:style w:type="character" w:customStyle="1" w:styleId="a7">
    <w:name w:val="ข้อความบอลลูน อักขระ"/>
    <w:link w:val="a6"/>
    <w:uiPriority w:val="99"/>
    <w:semiHidden/>
    <w:rsid w:val="00706E8F"/>
    <w:rPr>
      <w:rFonts w:ascii="Tahoma" w:hAnsi="Tahoma"/>
      <w:sz w:val="16"/>
    </w:rPr>
  </w:style>
  <w:style w:type="paragraph" w:styleId="a8">
    <w:name w:val="List Paragraph"/>
    <w:basedOn w:val="a"/>
    <w:uiPriority w:val="34"/>
    <w:qFormat/>
    <w:rsid w:val="004477E7"/>
    <w:pPr>
      <w:ind w:left="720"/>
      <w:contextualSpacing/>
    </w:pPr>
    <w:rPr>
      <w:szCs w:val="35"/>
    </w:rPr>
  </w:style>
  <w:style w:type="paragraph" w:styleId="a9">
    <w:name w:val="header"/>
    <w:basedOn w:val="a"/>
    <w:link w:val="aa"/>
    <w:uiPriority w:val="99"/>
    <w:unhideWhenUsed/>
    <w:rsid w:val="0057668E"/>
    <w:pPr>
      <w:tabs>
        <w:tab w:val="center" w:pos="4513"/>
        <w:tab w:val="right" w:pos="9026"/>
      </w:tabs>
    </w:pPr>
    <w:rPr>
      <w:szCs w:val="35"/>
    </w:rPr>
  </w:style>
  <w:style w:type="character" w:customStyle="1" w:styleId="aa">
    <w:name w:val="หัวกระดาษ อักขระ"/>
    <w:basedOn w:val="a0"/>
    <w:link w:val="a9"/>
    <w:uiPriority w:val="99"/>
    <w:rsid w:val="0057668E"/>
    <w:rPr>
      <w:sz w:val="28"/>
      <w:szCs w:val="35"/>
    </w:rPr>
  </w:style>
  <w:style w:type="paragraph" w:styleId="ab">
    <w:name w:val="footer"/>
    <w:basedOn w:val="a"/>
    <w:link w:val="ac"/>
    <w:uiPriority w:val="99"/>
    <w:unhideWhenUsed/>
    <w:rsid w:val="0057668E"/>
    <w:pPr>
      <w:tabs>
        <w:tab w:val="center" w:pos="4513"/>
        <w:tab w:val="right" w:pos="9026"/>
      </w:tabs>
    </w:pPr>
    <w:rPr>
      <w:szCs w:val="35"/>
    </w:rPr>
  </w:style>
  <w:style w:type="character" w:customStyle="1" w:styleId="ac">
    <w:name w:val="ท้ายกระดาษ อักขระ"/>
    <w:basedOn w:val="a0"/>
    <w:link w:val="ab"/>
    <w:uiPriority w:val="99"/>
    <w:rsid w:val="0057668E"/>
    <w:rPr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4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02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77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08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1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0700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8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5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860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7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0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8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8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9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61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9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4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003CA-AA2B-495B-9882-821FABDE8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4</Pages>
  <Words>451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คำชี้แจง</vt:lpstr>
      <vt:lpstr>คำชี้แจง</vt:lpstr>
    </vt:vector>
  </TitlesOfParts>
  <Company>ryw46</Company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ำชี้แจง</dc:title>
  <dc:creator>Rio&amp;Umi 4ever together</dc:creator>
  <cp:lastModifiedBy>Windows User</cp:lastModifiedBy>
  <cp:revision>157</cp:revision>
  <cp:lastPrinted>2019-10-18T03:19:00Z</cp:lastPrinted>
  <dcterms:created xsi:type="dcterms:W3CDTF">2019-09-04T07:41:00Z</dcterms:created>
  <dcterms:modified xsi:type="dcterms:W3CDTF">2019-12-11T08:29:00Z</dcterms:modified>
</cp:coreProperties>
</file>